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2FE934" w14:textId="41955263" w:rsidR="000B6273" w:rsidRPr="008D69E9" w:rsidRDefault="000B6273" w:rsidP="00677789">
      <w:pPr>
        <w:spacing w:line="25" w:lineRule="atLeast"/>
        <w:ind w:left="206"/>
        <w:rPr>
          <w:rFonts w:cs="B Nazanin"/>
          <w:color w:val="7F7F7F" w:themeColor="text1" w:themeTint="80"/>
        </w:rPr>
      </w:pPr>
      <w:r w:rsidRPr="00677789">
        <w:rPr>
          <w:rFonts w:cs="B Nazanin" w:hint="cs"/>
          <w:color w:val="7F7F7F" w:themeColor="text1" w:themeTint="80"/>
          <w:rtl/>
        </w:rPr>
        <w:t xml:space="preserve"> </w:t>
      </w:r>
    </w:p>
    <w:p w14:paraId="7BB9213A" w14:textId="5179E85F" w:rsidR="000B6273" w:rsidRPr="008D69E9" w:rsidRDefault="00677789" w:rsidP="00677789">
      <w:pPr>
        <w:spacing w:line="25" w:lineRule="atLeast"/>
        <w:jc w:val="lowKashida"/>
        <w:rPr>
          <w:rFonts w:cs="B Nazanin"/>
          <w:b/>
          <w:bCs/>
          <w:color w:val="7F7F7F" w:themeColor="text1" w:themeTint="80"/>
          <w:rtl/>
        </w:rPr>
      </w:pPr>
      <w:r w:rsidRPr="008D69E9">
        <w:rPr>
          <w:rFonts w:cs="B Nazanin" w:hint="cs"/>
          <w:b/>
          <w:bCs/>
          <w:color w:val="7F7F7F" w:themeColor="text1" w:themeTint="80"/>
          <w:rtl/>
        </w:rPr>
        <w:t>مشخصات :</w:t>
      </w:r>
    </w:p>
    <w:p w14:paraId="54CAAE68" w14:textId="7E91C04B" w:rsidR="00677789" w:rsidRPr="008D69E9" w:rsidRDefault="00677789" w:rsidP="00677789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388AE865" w14:textId="240243DC" w:rsidR="00677789" w:rsidRPr="00655A5B" w:rsidRDefault="00677789" w:rsidP="00677789">
      <w:pPr>
        <w:spacing w:line="25" w:lineRule="atLeast"/>
        <w:ind w:right="720"/>
        <w:jc w:val="lowKashida"/>
        <w:rPr>
          <w:rFonts w:cs="B Lotus"/>
          <w:color w:val="7F7F7F" w:themeColor="text1" w:themeTint="80"/>
          <w:sz w:val="24"/>
          <w:szCs w:val="24"/>
          <w:rtl/>
          <w14:textOutline w14:w="317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655A5B">
        <w:rPr>
          <w:rFonts w:cs="B Lotus" w:hint="cs"/>
          <w:color w:val="7F7F7F" w:themeColor="text1" w:themeTint="80"/>
          <w:sz w:val="24"/>
          <w:szCs w:val="24"/>
          <w:rtl/>
          <w14:textOutline w14:w="3175" w14:cap="rnd" w14:cmpd="sng" w14:algn="ctr">
            <w14:solidFill>
              <w14:srgbClr w14:val="000000"/>
            </w14:solidFill>
            <w14:prstDash w14:val="solid"/>
            <w14:bevel/>
          </w14:textOutline>
        </w:rPr>
        <w:t>نام شرکت/نام متقاضی............................. شماره ثبت/ شماره شناسنامه........................ شناسه ملی/کدملی............................. تاریخ ثبت/ تاریخ تولد........................محل ثبت/محل تولد....................... کد اقتصادی ..................................... .</w:t>
      </w:r>
    </w:p>
    <w:p w14:paraId="5C9B3AEE" w14:textId="125D5C03" w:rsidR="00A876B8" w:rsidRPr="00655A5B" w:rsidRDefault="00677789" w:rsidP="00A876B8">
      <w:pPr>
        <w:spacing w:line="25" w:lineRule="atLeast"/>
        <w:jc w:val="lowKashida"/>
        <w:rPr>
          <w:rFonts w:cs="B Lotus"/>
          <w:color w:val="7F7F7F" w:themeColor="text1" w:themeTint="80"/>
          <w:sz w:val="24"/>
          <w:szCs w:val="24"/>
          <w:rtl/>
          <w14:textOutline w14:w="317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655A5B">
        <w:rPr>
          <w:rFonts w:cs="B Lotus" w:hint="cs"/>
          <w:color w:val="7F7F7F" w:themeColor="text1" w:themeTint="80"/>
          <w:sz w:val="24"/>
          <w:szCs w:val="24"/>
          <w:rtl/>
          <w14:textOutline w14:w="3175" w14:cap="rnd" w14:cmpd="sng" w14:algn="ctr">
            <w14:solidFill>
              <w14:srgbClr w14:val="000000"/>
            </w14:solidFill>
            <w14:prstDash w14:val="solid"/>
            <w14:bevel/>
          </w14:textOutline>
        </w:rPr>
        <w:t>آدرس محل کار:................................................................................................................................................................</w:t>
      </w:r>
    </w:p>
    <w:p w14:paraId="70B2507A" w14:textId="4CD47547" w:rsidR="00677789" w:rsidRPr="00655A5B" w:rsidRDefault="00677789" w:rsidP="00677789">
      <w:pPr>
        <w:spacing w:line="25" w:lineRule="atLeast"/>
        <w:jc w:val="lowKashida"/>
        <w:rPr>
          <w:rFonts w:cs="B Lotus"/>
          <w:color w:val="7F7F7F" w:themeColor="text1" w:themeTint="80"/>
          <w:sz w:val="24"/>
          <w:szCs w:val="24"/>
          <w:rtl/>
          <w14:textOutline w14:w="317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655A5B">
        <w:rPr>
          <w:rFonts w:cs="B Lotus" w:hint="cs"/>
          <w:color w:val="7F7F7F" w:themeColor="text1" w:themeTint="80"/>
          <w:sz w:val="24"/>
          <w:szCs w:val="24"/>
          <w:rtl/>
          <w14:textOutline w14:w="3175" w14:cap="rnd" w14:cmpd="sng" w14:algn="ctr">
            <w14:solidFill>
              <w14:srgbClr w14:val="000000"/>
            </w14:solidFill>
            <w14:prstDash w14:val="solid"/>
            <w14:bevel/>
          </w14:textOutline>
        </w:rPr>
        <w:t>کدپستی:...................................... شماره تلفن:................................. شماره تلفن همراه:..............................................</w:t>
      </w:r>
    </w:p>
    <w:p w14:paraId="0DA40CCC" w14:textId="77777777" w:rsidR="00F802F9" w:rsidRPr="008D69E9" w:rsidRDefault="00F802F9" w:rsidP="00677789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3045E54F" w14:textId="3B7DAF1B" w:rsidR="00677789" w:rsidRPr="008D69E9" w:rsidRDefault="00D2398C" w:rsidP="00677789">
      <w:pPr>
        <w:spacing w:line="25" w:lineRule="atLeast"/>
        <w:jc w:val="lowKashida"/>
        <w:rPr>
          <w:rFonts w:cs="B Nazanin"/>
          <w:b/>
          <w:bCs/>
          <w:color w:val="7F7F7F" w:themeColor="text1" w:themeTint="80"/>
          <w:rtl/>
        </w:rPr>
      </w:pPr>
      <w:r w:rsidRPr="008D69E9">
        <w:rPr>
          <w:rFonts w:cs="B Nazanin" w:hint="cs"/>
          <w:b/>
          <w:bCs/>
          <w:color w:val="7F7F7F" w:themeColor="text1" w:themeTint="80"/>
          <w:rtl/>
        </w:rPr>
        <w:t>نام شریک برای اشخاص حقیقی و نام اعضا برای اشخاص حقوقی:</w:t>
      </w:r>
    </w:p>
    <w:p w14:paraId="5FB37D11" w14:textId="03D1E25A" w:rsidR="00D2398C" w:rsidRPr="008D69E9" w:rsidRDefault="00D2398C" w:rsidP="00677789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13740353" w14:textId="05A2E559" w:rsidR="00677789" w:rsidRPr="008D69E9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  <w:r w:rsidRPr="008D69E9">
        <w:rPr>
          <w:rFonts w:cs="B Nazanin" w:hint="cs"/>
          <w:color w:val="7F7F7F" w:themeColor="text1" w:themeTint="80"/>
          <w:rtl/>
        </w:rPr>
        <w:t>1-آقای /خانم...................فرزند.............شماره شناسنامه..................کدملی.............................شماره تماس ..............سمت.........................</w:t>
      </w:r>
    </w:p>
    <w:p w14:paraId="554534D0" w14:textId="0D608221" w:rsidR="00D2398C" w:rsidRPr="008D69E9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  <w:r w:rsidRPr="008D69E9">
        <w:rPr>
          <w:rFonts w:cs="B Nazanin" w:hint="cs"/>
          <w:color w:val="7F7F7F" w:themeColor="text1" w:themeTint="80"/>
          <w:rtl/>
        </w:rPr>
        <w:t>2- آقای /خانم...................فرزند.............شماره شناسنامه..................کدملی.............................شماره تماس ..............سمت.........................</w:t>
      </w:r>
    </w:p>
    <w:p w14:paraId="4A6CEA1B" w14:textId="7ADD56F5" w:rsidR="00D2398C" w:rsidRPr="008D69E9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  <w:r w:rsidRPr="008D69E9">
        <w:rPr>
          <w:rFonts w:cs="B Nazanin" w:hint="cs"/>
          <w:color w:val="7F7F7F" w:themeColor="text1" w:themeTint="80"/>
          <w:rtl/>
        </w:rPr>
        <w:t>3- آقای /خانم...................فرزند.............شماره شناسنامه..................کدملی.............................شماره تماس ..............سمت.........................</w:t>
      </w:r>
    </w:p>
    <w:p w14:paraId="185E00AC" w14:textId="508EDFC1" w:rsidR="00D2398C" w:rsidRPr="008D69E9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  <w:r w:rsidRPr="008D69E9">
        <w:rPr>
          <w:rFonts w:cs="B Nazanin" w:hint="cs"/>
          <w:color w:val="7F7F7F" w:themeColor="text1" w:themeTint="80"/>
          <w:rtl/>
        </w:rPr>
        <w:t>4- آقای /خانم...................فرزند.............شماره شناسنامه..................کدملی.............................شماره تماس ..............سمت.........................</w:t>
      </w:r>
    </w:p>
    <w:p w14:paraId="142AE20F" w14:textId="2F1702D6" w:rsidR="00D2398C" w:rsidRPr="008D69E9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  <w:r w:rsidRPr="008D69E9">
        <w:rPr>
          <w:rFonts w:cs="B Nazanin" w:hint="cs"/>
          <w:color w:val="7F7F7F" w:themeColor="text1" w:themeTint="80"/>
          <w:rtl/>
        </w:rPr>
        <w:t>5- آقای /خانم...................فرزند.............شماره شناسنامه..................کدملی.............................شماره تماس ..............سمت.........................</w:t>
      </w:r>
    </w:p>
    <w:p w14:paraId="20D49819" w14:textId="16DBAE15" w:rsidR="00D2398C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04B21B8C" w14:textId="3FD77B03" w:rsidR="00D2398C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489701EC" w14:textId="6431A0C9" w:rsidR="00D2398C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5EF227FE" w14:textId="0AF52779" w:rsidR="00D2398C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79F80B85" w14:textId="3BDEE0DB" w:rsidR="00D2398C" w:rsidRDefault="00D2398C" w:rsidP="00D2398C">
      <w:pPr>
        <w:spacing w:line="25" w:lineRule="atLeast"/>
        <w:jc w:val="lowKashida"/>
        <w:rPr>
          <w:rFonts w:cs="B Nazanin"/>
          <w:color w:val="7F7F7F" w:themeColor="text1" w:themeTint="80"/>
          <w:rtl/>
        </w:rPr>
      </w:pPr>
    </w:p>
    <w:p w14:paraId="2F16DA3A" w14:textId="77777777" w:rsidR="003C136A" w:rsidRDefault="003C136A" w:rsidP="003C136A">
      <w:pPr>
        <w:spacing w:line="25" w:lineRule="atLeast"/>
        <w:jc w:val="center"/>
        <w:rPr>
          <w:rFonts w:cs="B Nazanin"/>
          <w:b/>
          <w:bCs/>
          <w:color w:val="7F7F7F" w:themeColor="text1" w:themeTint="80"/>
          <w:rtl/>
        </w:rPr>
      </w:pPr>
      <w:r>
        <w:rPr>
          <w:rFonts w:cs="B Nazanin" w:hint="cs"/>
          <w:b/>
          <w:bCs/>
          <w:color w:val="7F7F7F" w:themeColor="text1" w:themeTint="80"/>
          <w:rtl/>
        </w:rPr>
        <w:t>مهر و امضا صاحبان امضاء  مجاز</w:t>
      </w:r>
    </w:p>
    <w:p w14:paraId="1A99F372" w14:textId="77777777" w:rsidR="00677789" w:rsidRDefault="00677789" w:rsidP="009C2352">
      <w:pPr>
        <w:spacing w:line="25" w:lineRule="atLeast"/>
        <w:rPr>
          <w:rFonts w:cs="B Nazanin"/>
          <w:b/>
          <w:bCs/>
          <w:color w:val="7F7F7F" w:themeColor="text1" w:themeTint="80"/>
        </w:rPr>
      </w:pPr>
    </w:p>
    <w:p w14:paraId="621DE590" w14:textId="58437EF7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0A3BA3CA" w14:textId="7BBF02E7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0A75BD8F" w14:textId="61F5D25E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2E943B90" w14:textId="72DD9E4A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178F8D3A" w14:textId="38C0D1F5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2AF5CD42" w14:textId="090F6EA4" w:rsidR="00534B72" w:rsidRPr="00AE5320" w:rsidRDefault="00534B72" w:rsidP="00AE5320">
      <w:pPr>
        <w:spacing w:line="25" w:lineRule="atLeast"/>
        <w:rPr>
          <w:rFonts w:cs="B Nazanin"/>
          <w:b/>
          <w:bCs/>
          <w:color w:val="7F7F7F" w:themeColor="text1" w:themeTint="80"/>
          <w:rtl/>
        </w:rPr>
        <w:sectPr w:rsidR="00534B72" w:rsidRPr="00AE5320" w:rsidSect="00F40DF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720" w:right="720" w:bottom="720" w:left="720" w:header="454" w:footer="454" w:gutter="0"/>
          <w:cols w:space="708"/>
          <w:docGrid w:linePitch="360"/>
        </w:sectPr>
      </w:pPr>
    </w:p>
    <w:p w14:paraId="5783FDD8" w14:textId="77777777" w:rsidR="00F40DF8" w:rsidRPr="00EF6E6E" w:rsidRDefault="00F40DF8" w:rsidP="009C2352">
      <w:pPr>
        <w:spacing w:line="25" w:lineRule="atLeast"/>
        <w:rPr>
          <w:rFonts w:cs="B Zar"/>
          <w:color w:val="7F7F7F" w:themeColor="text1" w:themeTint="80"/>
          <w:rtl/>
        </w:rPr>
        <w:sectPr w:rsidR="00F40DF8" w:rsidRPr="00EF6E6E" w:rsidSect="00534B72">
          <w:footnotePr>
            <w:numRestart w:val="eachPage"/>
          </w:footnotePr>
          <w:type w:val="continuous"/>
          <w:pgSz w:w="11906" w:h="16838" w:code="9"/>
          <w:pgMar w:top="0" w:right="1134" w:bottom="0" w:left="1134" w:header="454" w:footer="454" w:gutter="0"/>
          <w:cols w:space="708"/>
          <w:docGrid w:linePitch="360"/>
        </w:sectPr>
      </w:pPr>
    </w:p>
    <w:p w14:paraId="79E62046" w14:textId="77777777" w:rsidR="00534B72" w:rsidRPr="00EF6E6E" w:rsidRDefault="00534B72" w:rsidP="00EF6E6E">
      <w:pPr>
        <w:rPr>
          <w:rtl/>
        </w:rPr>
        <w:sectPr w:rsidR="00534B72" w:rsidRPr="00EF6E6E" w:rsidSect="00534B72">
          <w:type w:val="continuous"/>
          <w:pgSz w:w="11906" w:h="16838" w:code="9"/>
          <w:pgMar w:top="0" w:right="1134" w:bottom="0" w:left="1134" w:header="454" w:footer="454" w:gutter="0"/>
          <w:cols w:space="708"/>
          <w:docGrid w:linePitch="360"/>
        </w:sectPr>
      </w:pPr>
    </w:p>
    <w:p w14:paraId="3AAF0A68" w14:textId="059DE8E9" w:rsidR="00F40DF8" w:rsidRPr="00EF6E6E" w:rsidRDefault="00F40DF8" w:rsidP="0079028C">
      <w:pPr>
        <w:tabs>
          <w:tab w:val="left" w:pos="3128"/>
        </w:tabs>
        <w:spacing w:line="25" w:lineRule="atLeast"/>
        <w:rPr>
          <w:rFonts w:cs="B Zar"/>
          <w:color w:val="7F7F7F" w:themeColor="text1" w:themeTint="80"/>
          <w:rtl/>
        </w:rPr>
      </w:pPr>
    </w:p>
    <w:sectPr w:rsidR="00F40DF8" w:rsidRPr="00EF6E6E" w:rsidSect="00534B72">
      <w:footnotePr>
        <w:numRestart w:val="eachPage"/>
      </w:footnotePr>
      <w:type w:val="continuous"/>
      <w:pgSz w:w="11906" w:h="16838" w:code="9"/>
      <w:pgMar w:top="0" w:right="1134" w:bottom="0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466413" w14:textId="77777777" w:rsidR="000614D7" w:rsidRDefault="000614D7" w:rsidP="001A4BE7">
      <w:r>
        <w:separator/>
      </w:r>
    </w:p>
  </w:endnote>
  <w:endnote w:type="continuationSeparator" w:id="0">
    <w:p w14:paraId="0742B3AC" w14:textId="77777777" w:rsidR="000614D7" w:rsidRDefault="000614D7" w:rsidP="001A4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Lotus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E4E0E" w14:textId="19C1842C" w:rsidR="008916A6" w:rsidRDefault="008916A6" w:rsidP="001A4BE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B6273">
      <w:rPr>
        <w:rStyle w:val="PageNumber"/>
        <w:noProof/>
        <w:rtl/>
      </w:rPr>
      <w:t>3</w:t>
    </w:r>
    <w:r>
      <w:rPr>
        <w:rStyle w:val="PageNumber"/>
      </w:rPr>
      <w:fldChar w:fldCharType="end"/>
    </w:r>
  </w:p>
  <w:p w14:paraId="237572BD" w14:textId="77777777" w:rsidR="008916A6" w:rsidRDefault="008916A6" w:rsidP="001A4B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165D37" w14:textId="77777777" w:rsidR="00655A5B" w:rsidRDefault="00655A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B714E" w14:textId="77777777" w:rsidR="00655A5B" w:rsidRDefault="00655A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3035E6" w14:textId="77777777" w:rsidR="000614D7" w:rsidRDefault="000614D7" w:rsidP="001A4BE7">
      <w:r>
        <w:separator/>
      </w:r>
    </w:p>
  </w:footnote>
  <w:footnote w:type="continuationSeparator" w:id="0">
    <w:p w14:paraId="42526716" w14:textId="77777777" w:rsidR="000614D7" w:rsidRDefault="000614D7" w:rsidP="001A4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8226FB" w14:textId="77777777" w:rsidR="00655A5B" w:rsidRDefault="00655A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58" w:type="dxa"/>
      <w:tblInd w:w="675" w:type="dxa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  <w:insideH w:val="single" w:sz="6" w:space="0" w:color="auto"/>
        <w:insideV w:val="single" w:sz="6" w:space="0" w:color="auto"/>
      </w:tblBorders>
      <w:tblLook w:val="0000" w:firstRow="0" w:lastRow="0" w:firstColumn="0" w:lastColumn="0" w:noHBand="0" w:noVBand="0"/>
    </w:tblPr>
    <w:tblGrid>
      <w:gridCol w:w="2286"/>
      <w:gridCol w:w="4269"/>
      <w:gridCol w:w="2903"/>
    </w:tblGrid>
    <w:tr w:rsidR="008916A6" w14:paraId="666E49C0" w14:textId="77777777" w:rsidTr="000B6273">
      <w:trPr>
        <w:cantSplit/>
        <w:trHeight w:val="1195"/>
      </w:trPr>
      <w:tc>
        <w:tcPr>
          <w:tcW w:w="2286" w:type="dxa"/>
          <w:tcBorders>
            <w:top w:val="thinThickSmallGap" w:sz="24" w:space="0" w:color="auto"/>
            <w:right w:val="thinThickSmallGap" w:sz="24" w:space="0" w:color="auto"/>
          </w:tcBorders>
        </w:tcPr>
        <w:p w14:paraId="3CBA952F" w14:textId="3FC9C4E2" w:rsidR="008916A6" w:rsidRPr="001D57E0" w:rsidRDefault="001D57E0" w:rsidP="001D57E0">
          <w:pPr>
            <w:jc w:val="center"/>
            <w:rPr>
              <w:rFonts w:cs="B Nazanin"/>
              <w:b/>
              <w:bCs/>
              <w:sz w:val="32"/>
              <w:szCs w:val="32"/>
            </w:rPr>
          </w:pPr>
          <w:r w:rsidRPr="001D57E0">
            <w:rPr>
              <w:rFonts w:cs="B Nazanin" w:hint="cs"/>
              <w:b/>
              <w:bCs/>
              <w:sz w:val="32"/>
              <w:szCs w:val="32"/>
              <w:rtl/>
            </w:rPr>
            <w:t>پاکت</w:t>
          </w:r>
          <w:r w:rsidR="00677789">
            <w:rPr>
              <w:rFonts w:cs="B Nazanin" w:hint="cs"/>
              <w:b/>
              <w:bCs/>
              <w:sz w:val="32"/>
              <w:szCs w:val="32"/>
              <w:rtl/>
            </w:rPr>
            <w:t xml:space="preserve"> ب</w:t>
          </w:r>
        </w:p>
      </w:tc>
      <w:tc>
        <w:tcPr>
          <w:tcW w:w="4269" w:type="dxa"/>
          <w:tcBorders>
            <w:top w:val="thinThickSmallGap" w:sz="24" w:space="0" w:color="auto"/>
            <w:left w:val="thinThickSmallGap" w:sz="24" w:space="0" w:color="auto"/>
            <w:right w:val="thickThinSmallGap" w:sz="24" w:space="0" w:color="auto"/>
          </w:tcBorders>
          <w:shd w:val="clear" w:color="auto" w:fill="E6E6E6"/>
          <w:vAlign w:val="center"/>
        </w:tcPr>
        <w:p w14:paraId="2B74E84D" w14:textId="56B0804E" w:rsidR="008916A6" w:rsidRDefault="000B6273" w:rsidP="001A4BE7">
          <w:pPr>
            <w:pStyle w:val="Heading3"/>
            <w:rPr>
              <w:rtl/>
            </w:rPr>
          </w:pPr>
          <w:r>
            <w:rPr>
              <w:rFonts w:hint="cs"/>
              <w:rtl/>
            </w:rPr>
            <w:t xml:space="preserve">فرم </w:t>
          </w:r>
          <w:r w:rsidR="001360DB">
            <w:rPr>
              <w:rFonts w:hint="cs"/>
              <w:rtl/>
            </w:rPr>
            <w:t>مشخصات شرکت کننده</w:t>
          </w:r>
        </w:p>
        <w:p w14:paraId="5CF9F979" w14:textId="0EC5492F" w:rsidR="000B6273" w:rsidRPr="000B6273" w:rsidRDefault="000B6273" w:rsidP="000B6273">
          <w:pPr>
            <w:rPr>
              <w:rtl/>
            </w:rPr>
          </w:pPr>
          <w:r w:rsidRPr="000B6273">
            <w:rPr>
              <w:rFonts w:cs="B Nazanin" w:hint="cs"/>
              <w:b/>
              <w:bCs/>
              <w:rtl/>
            </w:rPr>
            <w:t xml:space="preserve">                    </w:t>
          </w:r>
          <w:r w:rsidR="0079028C">
            <w:rPr>
              <w:rFonts w:cs="B Nazanin" w:hint="cs"/>
              <w:b/>
              <w:bCs/>
              <w:rtl/>
            </w:rPr>
            <w:t xml:space="preserve">   </w:t>
          </w:r>
          <w:r w:rsidRPr="000B6273">
            <w:rPr>
              <w:rFonts w:cs="B Nazanin" w:hint="cs"/>
              <w:b/>
              <w:bCs/>
              <w:rtl/>
            </w:rPr>
            <w:t xml:space="preserve">  فرم شماره </w:t>
          </w:r>
          <w:r w:rsidR="00677789">
            <w:rPr>
              <w:rFonts w:cs="B Nazanin" w:hint="cs"/>
              <w:b/>
              <w:bCs/>
              <w:rtl/>
            </w:rPr>
            <w:t>یک</w:t>
          </w:r>
          <w:r w:rsidR="0079028C">
            <w:rPr>
              <w:rFonts w:hint="cs"/>
              <w:rtl/>
            </w:rPr>
            <w:t xml:space="preserve">                                </w:t>
          </w:r>
        </w:p>
      </w:tc>
      <w:tc>
        <w:tcPr>
          <w:tcW w:w="2903" w:type="dxa"/>
          <w:tcBorders>
            <w:left w:val="thickThinSmallGap" w:sz="24" w:space="0" w:color="auto"/>
          </w:tcBorders>
          <w:vAlign w:val="center"/>
        </w:tcPr>
        <w:p w14:paraId="7CE48925" w14:textId="12B45CFD" w:rsidR="008916A6" w:rsidRPr="00044D7E" w:rsidRDefault="000B6273" w:rsidP="001A4BE7">
          <w:pPr>
            <w:rPr>
              <w:rFonts w:cs="B Lotus"/>
              <w:b/>
              <w:bCs/>
              <w:sz w:val="20"/>
              <w:szCs w:val="28"/>
              <w:rtl/>
            </w:rPr>
          </w:pPr>
          <w:r>
            <w:rPr>
              <w:noProof/>
              <w:lang w:bidi="ar-SA"/>
            </w:rPr>
            <w:drawing>
              <wp:inline distT="0" distB="0" distL="0" distR="0" wp14:anchorId="2C600318" wp14:editId="7A63777F">
                <wp:extent cx="1304925" cy="1012190"/>
                <wp:effectExtent l="0" t="0" r="9525" b="0"/>
                <wp:docPr id="5" name="Picture 25" descr="Logo PNG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100-00001A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5" descr="Logo PNG">
                          <a:extLst>
                            <a:ext uri="{FF2B5EF4-FFF2-40B4-BE49-F238E27FC236}">
                              <a16:creationId xmlns:a16="http://schemas.microsoft.com/office/drawing/2014/main" id="{00000000-0008-0000-0100-00001A000000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1012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4F135B1" w14:textId="44A5A6FC" w:rsidR="000B6273" w:rsidRDefault="000B62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B9325" w14:textId="77777777" w:rsidR="00655A5B" w:rsidRDefault="00655A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53154"/>
    <w:multiLevelType w:val="hybridMultilevel"/>
    <w:tmpl w:val="55A4EF54"/>
    <w:lvl w:ilvl="0" w:tplc="0409000F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" w15:restartNumberingAfterBreak="0">
    <w:nsid w:val="25FE4687"/>
    <w:multiLevelType w:val="hybridMultilevel"/>
    <w:tmpl w:val="CC521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F7819"/>
    <w:multiLevelType w:val="hybridMultilevel"/>
    <w:tmpl w:val="BA0E2C2A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53994F14"/>
    <w:multiLevelType w:val="hybridMultilevel"/>
    <w:tmpl w:val="5F72F60E"/>
    <w:lvl w:ilvl="0" w:tplc="3D069138">
      <w:start w:val="1"/>
      <w:numFmt w:val="decimal"/>
      <w:pStyle w:val="ListParagraph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61BFD"/>
    <w:multiLevelType w:val="hybridMultilevel"/>
    <w:tmpl w:val="C1C06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D9D"/>
    <w:multiLevelType w:val="hybridMultilevel"/>
    <w:tmpl w:val="A404A826"/>
    <w:lvl w:ilvl="0" w:tplc="A8A2BD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Za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90FB7"/>
    <w:multiLevelType w:val="hybridMultilevel"/>
    <w:tmpl w:val="EFE6FA70"/>
    <w:lvl w:ilvl="0" w:tplc="8864CC1C">
      <w:start w:val="1"/>
      <w:numFmt w:val="decimal"/>
      <w:lvlText w:val="%1-"/>
      <w:lvlJc w:val="left"/>
      <w:pPr>
        <w:ind w:left="720" w:hanging="360"/>
      </w:pPr>
      <w:rPr>
        <w:rFonts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B7536C"/>
    <w:multiLevelType w:val="hybridMultilevel"/>
    <w:tmpl w:val="A0AC651C"/>
    <w:lvl w:ilvl="0" w:tplc="8DA8D1D6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06852924">
    <w:abstractNumId w:val="3"/>
  </w:num>
  <w:num w:numId="2" w16cid:durableId="1416979357">
    <w:abstractNumId w:val="5"/>
  </w:num>
  <w:num w:numId="3" w16cid:durableId="1079014443">
    <w:abstractNumId w:val="6"/>
  </w:num>
  <w:num w:numId="4" w16cid:durableId="1796369060">
    <w:abstractNumId w:val="0"/>
  </w:num>
  <w:num w:numId="5" w16cid:durableId="227688909">
    <w:abstractNumId w:val="2"/>
  </w:num>
  <w:num w:numId="6" w16cid:durableId="60056756">
    <w:abstractNumId w:val="7"/>
  </w:num>
  <w:num w:numId="7" w16cid:durableId="644505005">
    <w:abstractNumId w:val="1"/>
  </w:num>
  <w:num w:numId="8" w16cid:durableId="255872357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Q1NTYwNjMwMDJQ0lEKTi0uzszPAykwqQUAWI8CECwAAAA="/>
  </w:docVars>
  <w:rsids>
    <w:rsidRoot w:val="005E195D"/>
    <w:rsid w:val="00001111"/>
    <w:rsid w:val="00001D97"/>
    <w:rsid w:val="000020CF"/>
    <w:rsid w:val="00004596"/>
    <w:rsid w:val="0000471C"/>
    <w:rsid w:val="00004854"/>
    <w:rsid w:val="00005154"/>
    <w:rsid w:val="00005A7B"/>
    <w:rsid w:val="00007264"/>
    <w:rsid w:val="00011827"/>
    <w:rsid w:val="00011F26"/>
    <w:rsid w:val="00012729"/>
    <w:rsid w:val="00012BD3"/>
    <w:rsid w:val="000130B0"/>
    <w:rsid w:val="000149A8"/>
    <w:rsid w:val="00015262"/>
    <w:rsid w:val="000171D1"/>
    <w:rsid w:val="00017888"/>
    <w:rsid w:val="00020387"/>
    <w:rsid w:val="000207F9"/>
    <w:rsid w:val="00020CD3"/>
    <w:rsid w:val="000231C0"/>
    <w:rsid w:val="000236E8"/>
    <w:rsid w:val="00024A15"/>
    <w:rsid w:val="000251A8"/>
    <w:rsid w:val="00025912"/>
    <w:rsid w:val="00025E0B"/>
    <w:rsid w:val="00026114"/>
    <w:rsid w:val="00026755"/>
    <w:rsid w:val="000269E7"/>
    <w:rsid w:val="00026DC6"/>
    <w:rsid w:val="000271E7"/>
    <w:rsid w:val="00027A6A"/>
    <w:rsid w:val="000305B2"/>
    <w:rsid w:val="00031F95"/>
    <w:rsid w:val="000339CE"/>
    <w:rsid w:val="000415DA"/>
    <w:rsid w:val="00041F7C"/>
    <w:rsid w:val="0004273D"/>
    <w:rsid w:val="0004370D"/>
    <w:rsid w:val="00043C00"/>
    <w:rsid w:val="000465F9"/>
    <w:rsid w:val="00050D65"/>
    <w:rsid w:val="00052C67"/>
    <w:rsid w:val="00053442"/>
    <w:rsid w:val="0005547F"/>
    <w:rsid w:val="00055875"/>
    <w:rsid w:val="000577CC"/>
    <w:rsid w:val="000614D7"/>
    <w:rsid w:val="0006328B"/>
    <w:rsid w:val="00064393"/>
    <w:rsid w:val="000645E5"/>
    <w:rsid w:val="000658AD"/>
    <w:rsid w:val="00066A12"/>
    <w:rsid w:val="00071696"/>
    <w:rsid w:val="00071780"/>
    <w:rsid w:val="00072302"/>
    <w:rsid w:val="00072AB6"/>
    <w:rsid w:val="0007384A"/>
    <w:rsid w:val="00073C33"/>
    <w:rsid w:val="00074536"/>
    <w:rsid w:val="000777F1"/>
    <w:rsid w:val="0008032C"/>
    <w:rsid w:val="0008033A"/>
    <w:rsid w:val="0008053E"/>
    <w:rsid w:val="00081837"/>
    <w:rsid w:val="0008187D"/>
    <w:rsid w:val="0008189F"/>
    <w:rsid w:val="000820B3"/>
    <w:rsid w:val="000822A8"/>
    <w:rsid w:val="0008308E"/>
    <w:rsid w:val="00083A6F"/>
    <w:rsid w:val="000841F1"/>
    <w:rsid w:val="00084B50"/>
    <w:rsid w:val="00085B9E"/>
    <w:rsid w:val="0008646C"/>
    <w:rsid w:val="00086850"/>
    <w:rsid w:val="00086AF9"/>
    <w:rsid w:val="00086DB2"/>
    <w:rsid w:val="00091D5C"/>
    <w:rsid w:val="00092C2B"/>
    <w:rsid w:val="00092CAB"/>
    <w:rsid w:val="000939D8"/>
    <w:rsid w:val="000964A5"/>
    <w:rsid w:val="00097745"/>
    <w:rsid w:val="00097E61"/>
    <w:rsid w:val="00097F36"/>
    <w:rsid w:val="000A1ECB"/>
    <w:rsid w:val="000A20B0"/>
    <w:rsid w:val="000A2952"/>
    <w:rsid w:val="000A2DBF"/>
    <w:rsid w:val="000A40DE"/>
    <w:rsid w:val="000A5F7D"/>
    <w:rsid w:val="000A65EE"/>
    <w:rsid w:val="000B1644"/>
    <w:rsid w:val="000B1BB4"/>
    <w:rsid w:val="000B29E5"/>
    <w:rsid w:val="000B363C"/>
    <w:rsid w:val="000B6273"/>
    <w:rsid w:val="000B7153"/>
    <w:rsid w:val="000C0F12"/>
    <w:rsid w:val="000C1642"/>
    <w:rsid w:val="000C1E2E"/>
    <w:rsid w:val="000C2B85"/>
    <w:rsid w:val="000C325C"/>
    <w:rsid w:val="000C7429"/>
    <w:rsid w:val="000D0B74"/>
    <w:rsid w:val="000D3B00"/>
    <w:rsid w:val="000D5F3E"/>
    <w:rsid w:val="000D606D"/>
    <w:rsid w:val="000D7AB8"/>
    <w:rsid w:val="000E1F74"/>
    <w:rsid w:val="000E2DF4"/>
    <w:rsid w:val="000E4820"/>
    <w:rsid w:val="000E4843"/>
    <w:rsid w:val="000E56C8"/>
    <w:rsid w:val="000E5831"/>
    <w:rsid w:val="000E7825"/>
    <w:rsid w:val="000F0259"/>
    <w:rsid w:val="000F0C00"/>
    <w:rsid w:val="000F0D58"/>
    <w:rsid w:val="000F1568"/>
    <w:rsid w:val="000F1A0C"/>
    <w:rsid w:val="000F2379"/>
    <w:rsid w:val="000F273C"/>
    <w:rsid w:val="000F43B8"/>
    <w:rsid w:val="000F4880"/>
    <w:rsid w:val="000F4C50"/>
    <w:rsid w:val="00101030"/>
    <w:rsid w:val="00101617"/>
    <w:rsid w:val="00104AF5"/>
    <w:rsid w:val="00104E9D"/>
    <w:rsid w:val="00106C3D"/>
    <w:rsid w:val="00106F84"/>
    <w:rsid w:val="00107E6A"/>
    <w:rsid w:val="0011101B"/>
    <w:rsid w:val="00111690"/>
    <w:rsid w:val="0011176C"/>
    <w:rsid w:val="00111AC1"/>
    <w:rsid w:val="00112620"/>
    <w:rsid w:val="00112838"/>
    <w:rsid w:val="00115D93"/>
    <w:rsid w:val="001179EA"/>
    <w:rsid w:val="001206C1"/>
    <w:rsid w:val="00121A86"/>
    <w:rsid w:val="00124D60"/>
    <w:rsid w:val="00126F6D"/>
    <w:rsid w:val="00127C0B"/>
    <w:rsid w:val="00127E48"/>
    <w:rsid w:val="00130E56"/>
    <w:rsid w:val="00133BF4"/>
    <w:rsid w:val="001360B9"/>
    <w:rsid w:val="001360DB"/>
    <w:rsid w:val="001402EF"/>
    <w:rsid w:val="00142F77"/>
    <w:rsid w:val="0014351C"/>
    <w:rsid w:val="001448A4"/>
    <w:rsid w:val="00151EC8"/>
    <w:rsid w:val="001533E4"/>
    <w:rsid w:val="00153BC7"/>
    <w:rsid w:val="00154A00"/>
    <w:rsid w:val="00154CC8"/>
    <w:rsid w:val="0015501B"/>
    <w:rsid w:val="00156389"/>
    <w:rsid w:val="00157894"/>
    <w:rsid w:val="001609FF"/>
    <w:rsid w:val="00161A3F"/>
    <w:rsid w:val="0016258C"/>
    <w:rsid w:val="00163973"/>
    <w:rsid w:val="00163F71"/>
    <w:rsid w:val="00165299"/>
    <w:rsid w:val="001653E6"/>
    <w:rsid w:val="00166834"/>
    <w:rsid w:val="001678E1"/>
    <w:rsid w:val="00167FFE"/>
    <w:rsid w:val="001711A9"/>
    <w:rsid w:val="00171EE6"/>
    <w:rsid w:val="0017237A"/>
    <w:rsid w:val="00172898"/>
    <w:rsid w:val="00172B3E"/>
    <w:rsid w:val="00174D43"/>
    <w:rsid w:val="00180FA2"/>
    <w:rsid w:val="00181384"/>
    <w:rsid w:val="00181924"/>
    <w:rsid w:val="00182B31"/>
    <w:rsid w:val="0019265E"/>
    <w:rsid w:val="001957CD"/>
    <w:rsid w:val="00196646"/>
    <w:rsid w:val="001A007B"/>
    <w:rsid w:val="001A0654"/>
    <w:rsid w:val="001A250B"/>
    <w:rsid w:val="001A32F1"/>
    <w:rsid w:val="001A4BE7"/>
    <w:rsid w:val="001B1C98"/>
    <w:rsid w:val="001B2D25"/>
    <w:rsid w:val="001B3119"/>
    <w:rsid w:val="001B4984"/>
    <w:rsid w:val="001B605B"/>
    <w:rsid w:val="001C2307"/>
    <w:rsid w:val="001C2E32"/>
    <w:rsid w:val="001C35BE"/>
    <w:rsid w:val="001C3C6E"/>
    <w:rsid w:val="001C4F7E"/>
    <w:rsid w:val="001C799E"/>
    <w:rsid w:val="001D0DA0"/>
    <w:rsid w:val="001D194B"/>
    <w:rsid w:val="001D28BF"/>
    <w:rsid w:val="001D3AE5"/>
    <w:rsid w:val="001D57D9"/>
    <w:rsid w:val="001D57E0"/>
    <w:rsid w:val="001D6198"/>
    <w:rsid w:val="001D7095"/>
    <w:rsid w:val="001E2639"/>
    <w:rsid w:val="001E4516"/>
    <w:rsid w:val="001E4CF3"/>
    <w:rsid w:val="001E69FE"/>
    <w:rsid w:val="001E727B"/>
    <w:rsid w:val="001E7C26"/>
    <w:rsid w:val="001F0D37"/>
    <w:rsid w:val="001F1755"/>
    <w:rsid w:val="001F1A71"/>
    <w:rsid w:val="001F3FAE"/>
    <w:rsid w:val="001F69B2"/>
    <w:rsid w:val="001F72DC"/>
    <w:rsid w:val="002006C4"/>
    <w:rsid w:val="00200FED"/>
    <w:rsid w:val="0020168D"/>
    <w:rsid w:val="002033C8"/>
    <w:rsid w:val="00205BE1"/>
    <w:rsid w:val="00206929"/>
    <w:rsid w:val="00211684"/>
    <w:rsid w:val="0021376B"/>
    <w:rsid w:val="002162BB"/>
    <w:rsid w:val="00216429"/>
    <w:rsid w:val="00220258"/>
    <w:rsid w:val="0022085A"/>
    <w:rsid w:val="00220C5B"/>
    <w:rsid w:val="00221540"/>
    <w:rsid w:val="0022188A"/>
    <w:rsid w:val="0022198F"/>
    <w:rsid w:val="00222804"/>
    <w:rsid w:val="0022337F"/>
    <w:rsid w:val="00223E94"/>
    <w:rsid w:val="00224C1C"/>
    <w:rsid w:val="00232F3E"/>
    <w:rsid w:val="0023341F"/>
    <w:rsid w:val="00235466"/>
    <w:rsid w:val="00235C2F"/>
    <w:rsid w:val="00236DBE"/>
    <w:rsid w:val="0025099B"/>
    <w:rsid w:val="0025273A"/>
    <w:rsid w:val="00252E5E"/>
    <w:rsid w:val="00255773"/>
    <w:rsid w:val="0025601B"/>
    <w:rsid w:val="00257129"/>
    <w:rsid w:val="002575E1"/>
    <w:rsid w:val="00261FB8"/>
    <w:rsid w:val="00262A38"/>
    <w:rsid w:val="00267BC7"/>
    <w:rsid w:val="00267EA7"/>
    <w:rsid w:val="00270A91"/>
    <w:rsid w:val="00271863"/>
    <w:rsid w:val="00274B84"/>
    <w:rsid w:val="0027521D"/>
    <w:rsid w:val="002757C4"/>
    <w:rsid w:val="002813D0"/>
    <w:rsid w:val="00281F4D"/>
    <w:rsid w:val="0028230C"/>
    <w:rsid w:val="002843A8"/>
    <w:rsid w:val="002849A2"/>
    <w:rsid w:val="00285851"/>
    <w:rsid w:val="002859B9"/>
    <w:rsid w:val="00285F90"/>
    <w:rsid w:val="002863B3"/>
    <w:rsid w:val="00287046"/>
    <w:rsid w:val="002871C9"/>
    <w:rsid w:val="00287A95"/>
    <w:rsid w:val="0029143A"/>
    <w:rsid w:val="00291D09"/>
    <w:rsid w:val="002934CB"/>
    <w:rsid w:val="002A051F"/>
    <w:rsid w:val="002A2A56"/>
    <w:rsid w:val="002B003F"/>
    <w:rsid w:val="002B0EEB"/>
    <w:rsid w:val="002B5BDC"/>
    <w:rsid w:val="002B683D"/>
    <w:rsid w:val="002B6E22"/>
    <w:rsid w:val="002B6FD9"/>
    <w:rsid w:val="002C0DC4"/>
    <w:rsid w:val="002C0EB6"/>
    <w:rsid w:val="002C67F5"/>
    <w:rsid w:val="002D04C7"/>
    <w:rsid w:val="002D260E"/>
    <w:rsid w:val="002D2870"/>
    <w:rsid w:val="002D4E27"/>
    <w:rsid w:val="002D7CE3"/>
    <w:rsid w:val="002E03B5"/>
    <w:rsid w:val="002E0B1A"/>
    <w:rsid w:val="002E10A8"/>
    <w:rsid w:val="002E1518"/>
    <w:rsid w:val="002E3158"/>
    <w:rsid w:val="002E481F"/>
    <w:rsid w:val="002E4ACF"/>
    <w:rsid w:val="002E4B16"/>
    <w:rsid w:val="002E54BA"/>
    <w:rsid w:val="002F1109"/>
    <w:rsid w:val="002F135F"/>
    <w:rsid w:val="002F15BF"/>
    <w:rsid w:val="002F2C65"/>
    <w:rsid w:val="002F38A5"/>
    <w:rsid w:val="002F3BF5"/>
    <w:rsid w:val="002F6685"/>
    <w:rsid w:val="002F6D50"/>
    <w:rsid w:val="002F7984"/>
    <w:rsid w:val="003002E1"/>
    <w:rsid w:val="00300ABE"/>
    <w:rsid w:val="0030152C"/>
    <w:rsid w:val="003016C9"/>
    <w:rsid w:val="003018C6"/>
    <w:rsid w:val="00302AC4"/>
    <w:rsid w:val="0030519C"/>
    <w:rsid w:val="00306343"/>
    <w:rsid w:val="0030639C"/>
    <w:rsid w:val="00307742"/>
    <w:rsid w:val="003077B8"/>
    <w:rsid w:val="00310378"/>
    <w:rsid w:val="003109C8"/>
    <w:rsid w:val="0031428D"/>
    <w:rsid w:val="00315802"/>
    <w:rsid w:val="003205E4"/>
    <w:rsid w:val="0032130D"/>
    <w:rsid w:val="00322D9B"/>
    <w:rsid w:val="00322F5A"/>
    <w:rsid w:val="00324006"/>
    <w:rsid w:val="0032410B"/>
    <w:rsid w:val="003246CC"/>
    <w:rsid w:val="00325D8D"/>
    <w:rsid w:val="00327BA0"/>
    <w:rsid w:val="0033075B"/>
    <w:rsid w:val="0033124F"/>
    <w:rsid w:val="00331D9E"/>
    <w:rsid w:val="003322E4"/>
    <w:rsid w:val="00334B1C"/>
    <w:rsid w:val="00334B7F"/>
    <w:rsid w:val="00341026"/>
    <w:rsid w:val="003415C7"/>
    <w:rsid w:val="00342D04"/>
    <w:rsid w:val="003434CD"/>
    <w:rsid w:val="00345C35"/>
    <w:rsid w:val="00346352"/>
    <w:rsid w:val="00346BCF"/>
    <w:rsid w:val="003479DE"/>
    <w:rsid w:val="00347A31"/>
    <w:rsid w:val="0035157C"/>
    <w:rsid w:val="00351F93"/>
    <w:rsid w:val="0035239C"/>
    <w:rsid w:val="003524F2"/>
    <w:rsid w:val="003535BE"/>
    <w:rsid w:val="003563C3"/>
    <w:rsid w:val="00356870"/>
    <w:rsid w:val="00356946"/>
    <w:rsid w:val="003629D2"/>
    <w:rsid w:val="00365BF8"/>
    <w:rsid w:val="00365DD8"/>
    <w:rsid w:val="00370969"/>
    <w:rsid w:val="0037305A"/>
    <w:rsid w:val="003731AD"/>
    <w:rsid w:val="003747B1"/>
    <w:rsid w:val="003757AD"/>
    <w:rsid w:val="00375F29"/>
    <w:rsid w:val="00375F5A"/>
    <w:rsid w:val="00376308"/>
    <w:rsid w:val="00376B5A"/>
    <w:rsid w:val="00380C56"/>
    <w:rsid w:val="00381235"/>
    <w:rsid w:val="00382CD4"/>
    <w:rsid w:val="00383118"/>
    <w:rsid w:val="00383FB2"/>
    <w:rsid w:val="0038400A"/>
    <w:rsid w:val="00384091"/>
    <w:rsid w:val="00385110"/>
    <w:rsid w:val="0038750C"/>
    <w:rsid w:val="00392DCE"/>
    <w:rsid w:val="003949F0"/>
    <w:rsid w:val="00394A98"/>
    <w:rsid w:val="00396D73"/>
    <w:rsid w:val="003A046F"/>
    <w:rsid w:val="003A516E"/>
    <w:rsid w:val="003A619D"/>
    <w:rsid w:val="003B1754"/>
    <w:rsid w:val="003B1789"/>
    <w:rsid w:val="003B540A"/>
    <w:rsid w:val="003B6B5A"/>
    <w:rsid w:val="003B7AA2"/>
    <w:rsid w:val="003C04CC"/>
    <w:rsid w:val="003C0543"/>
    <w:rsid w:val="003C0BDA"/>
    <w:rsid w:val="003C1249"/>
    <w:rsid w:val="003C136A"/>
    <w:rsid w:val="003C215A"/>
    <w:rsid w:val="003C3FEC"/>
    <w:rsid w:val="003C4192"/>
    <w:rsid w:val="003C5137"/>
    <w:rsid w:val="003C65A5"/>
    <w:rsid w:val="003D0DDB"/>
    <w:rsid w:val="003D22BE"/>
    <w:rsid w:val="003D24F6"/>
    <w:rsid w:val="003D25FE"/>
    <w:rsid w:val="003D3BE0"/>
    <w:rsid w:val="003D78FA"/>
    <w:rsid w:val="003E02D7"/>
    <w:rsid w:val="003E21B3"/>
    <w:rsid w:val="003E2AFC"/>
    <w:rsid w:val="003E45A8"/>
    <w:rsid w:val="003E6414"/>
    <w:rsid w:val="003E7131"/>
    <w:rsid w:val="003E7529"/>
    <w:rsid w:val="003F133F"/>
    <w:rsid w:val="003F1BE5"/>
    <w:rsid w:val="003F5C53"/>
    <w:rsid w:val="003F72EF"/>
    <w:rsid w:val="003F7BA1"/>
    <w:rsid w:val="004011ED"/>
    <w:rsid w:val="004017B2"/>
    <w:rsid w:val="00404B4C"/>
    <w:rsid w:val="004073F6"/>
    <w:rsid w:val="00407C37"/>
    <w:rsid w:val="00407FAD"/>
    <w:rsid w:val="00410907"/>
    <w:rsid w:val="00410D70"/>
    <w:rsid w:val="00412420"/>
    <w:rsid w:val="00413879"/>
    <w:rsid w:val="004233E5"/>
    <w:rsid w:val="004238BD"/>
    <w:rsid w:val="00426001"/>
    <w:rsid w:val="00431A6C"/>
    <w:rsid w:val="004333A7"/>
    <w:rsid w:val="00433CEB"/>
    <w:rsid w:val="00434017"/>
    <w:rsid w:val="004373AE"/>
    <w:rsid w:val="004404EE"/>
    <w:rsid w:val="00440FDD"/>
    <w:rsid w:val="00441BA1"/>
    <w:rsid w:val="0044353D"/>
    <w:rsid w:val="00444F96"/>
    <w:rsid w:val="00445709"/>
    <w:rsid w:val="0044622F"/>
    <w:rsid w:val="00446293"/>
    <w:rsid w:val="004462C5"/>
    <w:rsid w:val="004474CC"/>
    <w:rsid w:val="004500FE"/>
    <w:rsid w:val="00453BA4"/>
    <w:rsid w:val="00454EF4"/>
    <w:rsid w:val="00461CED"/>
    <w:rsid w:val="0046318A"/>
    <w:rsid w:val="00464F89"/>
    <w:rsid w:val="004671B0"/>
    <w:rsid w:val="00467CD6"/>
    <w:rsid w:val="00471946"/>
    <w:rsid w:val="00473970"/>
    <w:rsid w:val="0047629B"/>
    <w:rsid w:val="00477D90"/>
    <w:rsid w:val="00477E9F"/>
    <w:rsid w:val="004802B7"/>
    <w:rsid w:val="004808CB"/>
    <w:rsid w:val="00482426"/>
    <w:rsid w:val="00485C41"/>
    <w:rsid w:val="004865FD"/>
    <w:rsid w:val="00486AB6"/>
    <w:rsid w:val="00487557"/>
    <w:rsid w:val="004906BC"/>
    <w:rsid w:val="00490949"/>
    <w:rsid w:val="00490EEF"/>
    <w:rsid w:val="004927BB"/>
    <w:rsid w:val="004935F1"/>
    <w:rsid w:val="004942AE"/>
    <w:rsid w:val="0049542E"/>
    <w:rsid w:val="00496918"/>
    <w:rsid w:val="004A1596"/>
    <w:rsid w:val="004A2744"/>
    <w:rsid w:val="004A31DC"/>
    <w:rsid w:val="004A37B0"/>
    <w:rsid w:val="004A3BE1"/>
    <w:rsid w:val="004A6559"/>
    <w:rsid w:val="004B14A3"/>
    <w:rsid w:val="004B168D"/>
    <w:rsid w:val="004B2BB7"/>
    <w:rsid w:val="004B4DDF"/>
    <w:rsid w:val="004B5C6D"/>
    <w:rsid w:val="004C1C75"/>
    <w:rsid w:val="004C4481"/>
    <w:rsid w:val="004C55A4"/>
    <w:rsid w:val="004C57A2"/>
    <w:rsid w:val="004C627E"/>
    <w:rsid w:val="004C682A"/>
    <w:rsid w:val="004D0A87"/>
    <w:rsid w:val="004D2B90"/>
    <w:rsid w:val="004D46D8"/>
    <w:rsid w:val="004D6E34"/>
    <w:rsid w:val="004D70D9"/>
    <w:rsid w:val="004D713B"/>
    <w:rsid w:val="004D792C"/>
    <w:rsid w:val="004E11D4"/>
    <w:rsid w:val="004E1E1B"/>
    <w:rsid w:val="004E279A"/>
    <w:rsid w:val="004E3C0B"/>
    <w:rsid w:val="004E46F5"/>
    <w:rsid w:val="004E4F79"/>
    <w:rsid w:val="004E658F"/>
    <w:rsid w:val="004F1D3F"/>
    <w:rsid w:val="004F2986"/>
    <w:rsid w:val="004F3408"/>
    <w:rsid w:val="004F54A6"/>
    <w:rsid w:val="005010B5"/>
    <w:rsid w:val="005023AE"/>
    <w:rsid w:val="00504071"/>
    <w:rsid w:val="00506A35"/>
    <w:rsid w:val="0050704C"/>
    <w:rsid w:val="0050718C"/>
    <w:rsid w:val="00507EEB"/>
    <w:rsid w:val="00511BBB"/>
    <w:rsid w:val="005138BB"/>
    <w:rsid w:val="00516DFF"/>
    <w:rsid w:val="0052133E"/>
    <w:rsid w:val="00522FB0"/>
    <w:rsid w:val="0052690F"/>
    <w:rsid w:val="005316D8"/>
    <w:rsid w:val="0053208B"/>
    <w:rsid w:val="0053311E"/>
    <w:rsid w:val="00534A96"/>
    <w:rsid w:val="00534B72"/>
    <w:rsid w:val="00534E78"/>
    <w:rsid w:val="00537345"/>
    <w:rsid w:val="00540279"/>
    <w:rsid w:val="0054104A"/>
    <w:rsid w:val="00542B2E"/>
    <w:rsid w:val="00544A8C"/>
    <w:rsid w:val="00546278"/>
    <w:rsid w:val="00546968"/>
    <w:rsid w:val="00547FF1"/>
    <w:rsid w:val="005509B2"/>
    <w:rsid w:val="005527FF"/>
    <w:rsid w:val="00552A6C"/>
    <w:rsid w:val="005569DE"/>
    <w:rsid w:val="00557043"/>
    <w:rsid w:val="0056097F"/>
    <w:rsid w:val="00560DCB"/>
    <w:rsid w:val="00561CD8"/>
    <w:rsid w:val="005648DF"/>
    <w:rsid w:val="00564C67"/>
    <w:rsid w:val="005661F2"/>
    <w:rsid w:val="005706A8"/>
    <w:rsid w:val="00571607"/>
    <w:rsid w:val="00573173"/>
    <w:rsid w:val="00580267"/>
    <w:rsid w:val="0058115F"/>
    <w:rsid w:val="00581537"/>
    <w:rsid w:val="00582B7D"/>
    <w:rsid w:val="0058304F"/>
    <w:rsid w:val="0058451E"/>
    <w:rsid w:val="005845FD"/>
    <w:rsid w:val="005915F7"/>
    <w:rsid w:val="0059198F"/>
    <w:rsid w:val="00592139"/>
    <w:rsid w:val="00593F98"/>
    <w:rsid w:val="00595B05"/>
    <w:rsid w:val="00595DE7"/>
    <w:rsid w:val="00596219"/>
    <w:rsid w:val="00597593"/>
    <w:rsid w:val="00597E5B"/>
    <w:rsid w:val="005A0CA9"/>
    <w:rsid w:val="005A1109"/>
    <w:rsid w:val="005A237F"/>
    <w:rsid w:val="005A3ADA"/>
    <w:rsid w:val="005A40A6"/>
    <w:rsid w:val="005A41F8"/>
    <w:rsid w:val="005A6999"/>
    <w:rsid w:val="005B0D25"/>
    <w:rsid w:val="005B4FF8"/>
    <w:rsid w:val="005B55AC"/>
    <w:rsid w:val="005B7451"/>
    <w:rsid w:val="005B7B12"/>
    <w:rsid w:val="005B7BD1"/>
    <w:rsid w:val="005C0B34"/>
    <w:rsid w:val="005C1B24"/>
    <w:rsid w:val="005C278F"/>
    <w:rsid w:val="005C39B2"/>
    <w:rsid w:val="005C4252"/>
    <w:rsid w:val="005C53C5"/>
    <w:rsid w:val="005D17ED"/>
    <w:rsid w:val="005D1F06"/>
    <w:rsid w:val="005D54B1"/>
    <w:rsid w:val="005D5A03"/>
    <w:rsid w:val="005D5A1E"/>
    <w:rsid w:val="005E05BC"/>
    <w:rsid w:val="005E195D"/>
    <w:rsid w:val="005E1FDA"/>
    <w:rsid w:val="005E24C8"/>
    <w:rsid w:val="005E3B12"/>
    <w:rsid w:val="005E3D76"/>
    <w:rsid w:val="005E417F"/>
    <w:rsid w:val="005E5C7C"/>
    <w:rsid w:val="005E5CF0"/>
    <w:rsid w:val="005E7078"/>
    <w:rsid w:val="005F0216"/>
    <w:rsid w:val="005F07A7"/>
    <w:rsid w:val="005F2752"/>
    <w:rsid w:val="005F3AC1"/>
    <w:rsid w:val="005F41D4"/>
    <w:rsid w:val="005F5444"/>
    <w:rsid w:val="005F6EDF"/>
    <w:rsid w:val="005F7CF7"/>
    <w:rsid w:val="006000A3"/>
    <w:rsid w:val="006001DD"/>
    <w:rsid w:val="0060135C"/>
    <w:rsid w:val="00602A08"/>
    <w:rsid w:val="006042E7"/>
    <w:rsid w:val="006049FF"/>
    <w:rsid w:val="00605B65"/>
    <w:rsid w:val="00607E9C"/>
    <w:rsid w:val="00611884"/>
    <w:rsid w:val="00613245"/>
    <w:rsid w:val="00613F76"/>
    <w:rsid w:val="006173A8"/>
    <w:rsid w:val="00620050"/>
    <w:rsid w:val="00623AA5"/>
    <w:rsid w:val="00623F44"/>
    <w:rsid w:val="00631BAC"/>
    <w:rsid w:val="00632067"/>
    <w:rsid w:val="00632BFB"/>
    <w:rsid w:val="00633135"/>
    <w:rsid w:val="00633FB4"/>
    <w:rsid w:val="006344D8"/>
    <w:rsid w:val="006352CC"/>
    <w:rsid w:val="0063581F"/>
    <w:rsid w:val="00641A83"/>
    <w:rsid w:val="006425FE"/>
    <w:rsid w:val="0064354B"/>
    <w:rsid w:val="0064475C"/>
    <w:rsid w:val="006449A1"/>
    <w:rsid w:val="006456B9"/>
    <w:rsid w:val="006456DF"/>
    <w:rsid w:val="006457DB"/>
    <w:rsid w:val="00646110"/>
    <w:rsid w:val="00651E1F"/>
    <w:rsid w:val="00652244"/>
    <w:rsid w:val="0065319C"/>
    <w:rsid w:val="0065442D"/>
    <w:rsid w:val="0065557B"/>
    <w:rsid w:val="00655A5B"/>
    <w:rsid w:val="00666CF2"/>
    <w:rsid w:val="006670AA"/>
    <w:rsid w:val="006672BA"/>
    <w:rsid w:val="0066743F"/>
    <w:rsid w:val="006676A4"/>
    <w:rsid w:val="00670183"/>
    <w:rsid w:val="006717FB"/>
    <w:rsid w:val="00673AA4"/>
    <w:rsid w:val="0067551E"/>
    <w:rsid w:val="00677789"/>
    <w:rsid w:val="00684247"/>
    <w:rsid w:val="0068470D"/>
    <w:rsid w:val="00684C51"/>
    <w:rsid w:val="00684C7F"/>
    <w:rsid w:val="00687752"/>
    <w:rsid w:val="00690112"/>
    <w:rsid w:val="006902AD"/>
    <w:rsid w:val="00693A58"/>
    <w:rsid w:val="00693B4E"/>
    <w:rsid w:val="00693BF8"/>
    <w:rsid w:val="006956DF"/>
    <w:rsid w:val="00695A1F"/>
    <w:rsid w:val="00695A2A"/>
    <w:rsid w:val="00695E9F"/>
    <w:rsid w:val="00695EFC"/>
    <w:rsid w:val="006A2B89"/>
    <w:rsid w:val="006A2D27"/>
    <w:rsid w:val="006A3DA3"/>
    <w:rsid w:val="006A4A83"/>
    <w:rsid w:val="006A4B65"/>
    <w:rsid w:val="006A77E4"/>
    <w:rsid w:val="006B0560"/>
    <w:rsid w:val="006B0D4A"/>
    <w:rsid w:val="006B0D50"/>
    <w:rsid w:val="006B13D4"/>
    <w:rsid w:val="006B1EA9"/>
    <w:rsid w:val="006B23DB"/>
    <w:rsid w:val="006B2728"/>
    <w:rsid w:val="006B327F"/>
    <w:rsid w:val="006B491F"/>
    <w:rsid w:val="006C4A3C"/>
    <w:rsid w:val="006C5020"/>
    <w:rsid w:val="006C5504"/>
    <w:rsid w:val="006C588E"/>
    <w:rsid w:val="006C6469"/>
    <w:rsid w:val="006C6A51"/>
    <w:rsid w:val="006C73DF"/>
    <w:rsid w:val="006C788C"/>
    <w:rsid w:val="006D27B7"/>
    <w:rsid w:val="006D2D7A"/>
    <w:rsid w:val="006D4126"/>
    <w:rsid w:val="006D4599"/>
    <w:rsid w:val="006D4ADC"/>
    <w:rsid w:val="006D6744"/>
    <w:rsid w:val="006D6D81"/>
    <w:rsid w:val="006E037F"/>
    <w:rsid w:val="006E199F"/>
    <w:rsid w:val="006E1DD3"/>
    <w:rsid w:val="006E2823"/>
    <w:rsid w:val="006E3B77"/>
    <w:rsid w:val="006E4299"/>
    <w:rsid w:val="006F012A"/>
    <w:rsid w:val="006F1847"/>
    <w:rsid w:val="006F538C"/>
    <w:rsid w:val="006F5D23"/>
    <w:rsid w:val="006F6BE5"/>
    <w:rsid w:val="006F7688"/>
    <w:rsid w:val="006F7CF8"/>
    <w:rsid w:val="007002F9"/>
    <w:rsid w:val="00702F92"/>
    <w:rsid w:val="0070623D"/>
    <w:rsid w:val="007073A1"/>
    <w:rsid w:val="0070743F"/>
    <w:rsid w:val="007074AB"/>
    <w:rsid w:val="00713C7A"/>
    <w:rsid w:val="00713DD3"/>
    <w:rsid w:val="0071464D"/>
    <w:rsid w:val="007163C9"/>
    <w:rsid w:val="00716C43"/>
    <w:rsid w:val="00722BE2"/>
    <w:rsid w:val="007230A4"/>
    <w:rsid w:val="00723879"/>
    <w:rsid w:val="00726416"/>
    <w:rsid w:val="0072799B"/>
    <w:rsid w:val="007335C8"/>
    <w:rsid w:val="00736E62"/>
    <w:rsid w:val="00737C0E"/>
    <w:rsid w:val="007401A8"/>
    <w:rsid w:val="00740911"/>
    <w:rsid w:val="00740AAF"/>
    <w:rsid w:val="00743891"/>
    <w:rsid w:val="0074463B"/>
    <w:rsid w:val="00746E4B"/>
    <w:rsid w:val="00747EB3"/>
    <w:rsid w:val="0075144E"/>
    <w:rsid w:val="007542DC"/>
    <w:rsid w:val="00755897"/>
    <w:rsid w:val="00756421"/>
    <w:rsid w:val="007576CB"/>
    <w:rsid w:val="007630DE"/>
    <w:rsid w:val="0076591D"/>
    <w:rsid w:val="00765E7D"/>
    <w:rsid w:val="00771CCE"/>
    <w:rsid w:val="007745E6"/>
    <w:rsid w:val="007765D4"/>
    <w:rsid w:val="0078235F"/>
    <w:rsid w:val="00784376"/>
    <w:rsid w:val="007849CF"/>
    <w:rsid w:val="007853D7"/>
    <w:rsid w:val="00786EA9"/>
    <w:rsid w:val="00787D7C"/>
    <w:rsid w:val="00790018"/>
    <w:rsid w:val="0079028C"/>
    <w:rsid w:val="00790600"/>
    <w:rsid w:val="007911EB"/>
    <w:rsid w:val="00791A50"/>
    <w:rsid w:val="007922F9"/>
    <w:rsid w:val="00792CF6"/>
    <w:rsid w:val="00793B16"/>
    <w:rsid w:val="007940DC"/>
    <w:rsid w:val="00795968"/>
    <w:rsid w:val="00795991"/>
    <w:rsid w:val="00797E4F"/>
    <w:rsid w:val="007A2D0D"/>
    <w:rsid w:val="007A31C6"/>
    <w:rsid w:val="007A3FA6"/>
    <w:rsid w:val="007A4D72"/>
    <w:rsid w:val="007A5A5D"/>
    <w:rsid w:val="007A64CB"/>
    <w:rsid w:val="007A7EA3"/>
    <w:rsid w:val="007B357C"/>
    <w:rsid w:val="007B3A5A"/>
    <w:rsid w:val="007B3B2C"/>
    <w:rsid w:val="007B4474"/>
    <w:rsid w:val="007B4D7D"/>
    <w:rsid w:val="007B51D7"/>
    <w:rsid w:val="007B5239"/>
    <w:rsid w:val="007B59C4"/>
    <w:rsid w:val="007B78B1"/>
    <w:rsid w:val="007C1773"/>
    <w:rsid w:val="007C35B6"/>
    <w:rsid w:val="007C3CB7"/>
    <w:rsid w:val="007C4193"/>
    <w:rsid w:val="007C5DBA"/>
    <w:rsid w:val="007C5F69"/>
    <w:rsid w:val="007C7F94"/>
    <w:rsid w:val="007D17DB"/>
    <w:rsid w:val="007D19FB"/>
    <w:rsid w:val="007D22BC"/>
    <w:rsid w:val="007D28FD"/>
    <w:rsid w:val="007D6BE6"/>
    <w:rsid w:val="007E020B"/>
    <w:rsid w:val="007E141D"/>
    <w:rsid w:val="007E5C71"/>
    <w:rsid w:val="007E7F07"/>
    <w:rsid w:val="007F04DB"/>
    <w:rsid w:val="007F0589"/>
    <w:rsid w:val="007F12EF"/>
    <w:rsid w:val="007F3B91"/>
    <w:rsid w:val="007F44E1"/>
    <w:rsid w:val="007F692D"/>
    <w:rsid w:val="00800F89"/>
    <w:rsid w:val="00802900"/>
    <w:rsid w:val="00803615"/>
    <w:rsid w:val="00803A6F"/>
    <w:rsid w:val="00803ACA"/>
    <w:rsid w:val="00806CF8"/>
    <w:rsid w:val="008149F4"/>
    <w:rsid w:val="008157C9"/>
    <w:rsid w:val="0081653A"/>
    <w:rsid w:val="00817100"/>
    <w:rsid w:val="0082009C"/>
    <w:rsid w:val="008227B8"/>
    <w:rsid w:val="008229EC"/>
    <w:rsid w:val="00822FAD"/>
    <w:rsid w:val="00823842"/>
    <w:rsid w:val="008244D2"/>
    <w:rsid w:val="00824FF7"/>
    <w:rsid w:val="00826B20"/>
    <w:rsid w:val="00827356"/>
    <w:rsid w:val="00831626"/>
    <w:rsid w:val="0083220F"/>
    <w:rsid w:val="008324BA"/>
    <w:rsid w:val="00833473"/>
    <w:rsid w:val="008401D9"/>
    <w:rsid w:val="008406D1"/>
    <w:rsid w:val="008414AD"/>
    <w:rsid w:val="00842238"/>
    <w:rsid w:val="00843D0B"/>
    <w:rsid w:val="00844D16"/>
    <w:rsid w:val="008525E7"/>
    <w:rsid w:val="00853AC9"/>
    <w:rsid w:val="00854414"/>
    <w:rsid w:val="0085590A"/>
    <w:rsid w:val="00855FDF"/>
    <w:rsid w:val="008565E2"/>
    <w:rsid w:val="00857BF1"/>
    <w:rsid w:val="0086308A"/>
    <w:rsid w:val="00865CA0"/>
    <w:rsid w:val="00867007"/>
    <w:rsid w:val="00867D66"/>
    <w:rsid w:val="00870936"/>
    <w:rsid w:val="008736D4"/>
    <w:rsid w:val="0087445E"/>
    <w:rsid w:val="00876D49"/>
    <w:rsid w:val="00880D60"/>
    <w:rsid w:val="008817C6"/>
    <w:rsid w:val="008819D1"/>
    <w:rsid w:val="00882342"/>
    <w:rsid w:val="00883927"/>
    <w:rsid w:val="00884D44"/>
    <w:rsid w:val="008859AC"/>
    <w:rsid w:val="00887740"/>
    <w:rsid w:val="0089130D"/>
    <w:rsid w:val="008916A6"/>
    <w:rsid w:val="00892B73"/>
    <w:rsid w:val="00892C99"/>
    <w:rsid w:val="00896806"/>
    <w:rsid w:val="00896ECA"/>
    <w:rsid w:val="00897A52"/>
    <w:rsid w:val="008A43F2"/>
    <w:rsid w:val="008A6BD5"/>
    <w:rsid w:val="008B2B53"/>
    <w:rsid w:val="008B3260"/>
    <w:rsid w:val="008B7271"/>
    <w:rsid w:val="008C147E"/>
    <w:rsid w:val="008C16BA"/>
    <w:rsid w:val="008C18FD"/>
    <w:rsid w:val="008C509E"/>
    <w:rsid w:val="008C521D"/>
    <w:rsid w:val="008C5B33"/>
    <w:rsid w:val="008C5F61"/>
    <w:rsid w:val="008C60B3"/>
    <w:rsid w:val="008D5C53"/>
    <w:rsid w:val="008D69E9"/>
    <w:rsid w:val="008E0236"/>
    <w:rsid w:val="008E0A56"/>
    <w:rsid w:val="008E0E3B"/>
    <w:rsid w:val="008E3394"/>
    <w:rsid w:val="008E5D06"/>
    <w:rsid w:val="008E626D"/>
    <w:rsid w:val="008F02D1"/>
    <w:rsid w:val="008F0A17"/>
    <w:rsid w:val="008F0B51"/>
    <w:rsid w:val="008F2B3C"/>
    <w:rsid w:val="008F3130"/>
    <w:rsid w:val="008F4818"/>
    <w:rsid w:val="008F4E8B"/>
    <w:rsid w:val="008F53A3"/>
    <w:rsid w:val="008F57E9"/>
    <w:rsid w:val="008F5C7B"/>
    <w:rsid w:val="008F70A1"/>
    <w:rsid w:val="00900753"/>
    <w:rsid w:val="009040DF"/>
    <w:rsid w:val="0090451C"/>
    <w:rsid w:val="00906DF1"/>
    <w:rsid w:val="009114B9"/>
    <w:rsid w:val="009121D3"/>
    <w:rsid w:val="009133E0"/>
    <w:rsid w:val="0091362A"/>
    <w:rsid w:val="0091398C"/>
    <w:rsid w:val="00914210"/>
    <w:rsid w:val="00914BAC"/>
    <w:rsid w:val="00914F75"/>
    <w:rsid w:val="009177B6"/>
    <w:rsid w:val="00917883"/>
    <w:rsid w:val="00920276"/>
    <w:rsid w:val="00922BBC"/>
    <w:rsid w:val="00925699"/>
    <w:rsid w:val="00930872"/>
    <w:rsid w:val="0093092B"/>
    <w:rsid w:val="00930A63"/>
    <w:rsid w:val="009317EC"/>
    <w:rsid w:val="009333AB"/>
    <w:rsid w:val="00936CE0"/>
    <w:rsid w:val="00937227"/>
    <w:rsid w:val="00941BCA"/>
    <w:rsid w:val="00943478"/>
    <w:rsid w:val="00943786"/>
    <w:rsid w:val="00943F66"/>
    <w:rsid w:val="00944E6A"/>
    <w:rsid w:val="009463ED"/>
    <w:rsid w:val="00946A89"/>
    <w:rsid w:val="00946D08"/>
    <w:rsid w:val="009473F4"/>
    <w:rsid w:val="0094782D"/>
    <w:rsid w:val="009504DE"/>
    <w:rsid w:val="009514AD"/>
    <w:rsid w:val="00951EEB"/>
    <w:rsid w:val="00952E86"/>
    <w:rsid w:val="00953C7E"/>
    <w:rsid w:val="00954418"/>
    <w:rsid w:val="009547FD"/>
    <w:rsid w:val="00957158"/>
    <w:rsid w:val="00963CF6"/>
    <w:rsid w:val="00964D38"/>
    <w:rsid w:val="00966EE2"/>
    <w:rsid w:val="00966F11"/>
    <w:rsid w:val="00967DEE"/>
    <w:rsid w:val="00971C59"/>
    <w:rsid w:val="00972023"/>
    <w:rsid w:val="009739A3"/>
    <w:rsid w:val="00973AF5"/>
    <w:rsid w:val="00974A61"/>
    <w:rsid w:val="00976308"/>
    <w:rsid w:val="009801E0"/>
    <w:rsid w:val="00981318"/>
    <w:rsid w:val="009839E4"/>
    <w:rsid w:val="009858C1"/>
    <w:rsid w:val="00985B37"/>
    <w:rsid w:val="009943B0"/>
    <w:rsid w:val="00994774"/>
    <w:rsid w:val="00995299"/>
    <w:rsid w:val="0099648B"/>
    <w:rsid w:val="0099752D"/>
    <w:rsid w:val="00997E74"/>
    <w:rsid w:val="009A0141"/>
    <w:rsid w:val="009A01AC"/>
    <w:rsid w:val="009A2780"/>
    <w:rsid w:val="009A29E6"/>
    <w:rsid w:val="009A4CAB"/>
    <w:rsid w:val="009B0220"/>
    <w:rsid w:val="009B0B29"/>
    <w:rsid w:val="009B1191"/>
    <w:rsid w:val="009B277E"/>
    <w:rsid w:val="009B3F46"/>
    <w:rsid w:val="009B7AE6"/>
    <w:rsid w:val="009B7F36"/>
    <w:rsid w:val="009C15D5"/>
    <w:rsid w:val="009C161F"/>
    <w:rsid w:val="009C2352"/>
    <w:rsid w:val="009C3019"/>
    <w:rsid w:val="009C4EF5"/>
    <w:rsid w:val="009D04AA"/>
    <w:rsid w:val="009D24BD"/>
    <w:rsid w:val="009D282C"/>
    <w:rsid w:val="009D2B66"/>
    <w:rsid w:val="009D4911"/>
    <w:rsid w:val="009D4BB9"/>
    <w:rsid w:val="009D793B"/>
    <w:rsid w:val="009D79CC"/>
    <w:rsid w:val="009E0DBB"/>
    <w:rsid w:val="009E2293"/>
    <w:rsid w:val="009E7B49"/>
    <w:rsid w:val="009F0B2F"/>
    <w:rsid w:val="009F151D"/>
    <w:rsid w:val="009F4273"/>
    <w:rsid w:val="009F457D"/>
    <w:rsid w:val="009F7608"/>
    <w:rsid w:val="00A009E8"/>
    <w:rsid w:val="00A00E75"/>
    <w:rsid w:val="00A019EE"/>
    <w:rsid w:val="00A03639"/>
    <w:rsid w:val="00A0476C"/>
    <w:rsid w:val="00A06257"/>
    <w:rsid w:val="00A10AF6"/>
    <w:rsid w:val="00A113B2"/>
    <w:rsid w:val="00A11994"/>
    <w:rsid w:val="00A12A3F"/>
    <w:rsid w:val="00A15513"/>
    <w:rsid w:val="00A163F9"/>
    <w:rsid w:val="00A16E4E"/>
    <w:rsid w:val="00A17041"/>
    <w:rsid w:val="00A207C0"/>
    <w:rsid w:val="00A211FD"/>
    <w:rsid w:val="00A21627"/>
    <w:rsid w:val="00A225A2"/>
    <w:rsid w:val="00A226A5"/>
    <w:rsid w:val="00A24AFF"/>
    <w:rsid w:val="00A250D1"/>
    <w:rsid w:val="00A26236"/>
    <w:rsid w:val="00A26B86"/>
    <w:rsid w:val="00A309A4"/>
    <w:rsid w:val="00A3116F"/>
    <w:rsid w:val="00A32684"/>
    <w:rsid w:val="00A32ACA"/>
    <w:rsid w:val="00A330C2"/>
    <w:rsid w:val="00A33315"/>
    <w:rsid w:val="00A36B6F"/>
    <w:rsid w:val="00A37D47"/>
    <w:rsid w:val="00A40F42"/>
    <w:rsid w:val="00A42901"/>
    <w:rsid w:val="00A46126"/>
    <w:rsid w:val="00A462E8"/>
    <w:rsid w:val="00A46E26"/>
    <w:rsid w:val="00A53440"/>
    <w:rsid w:val="00A555BB"/>
    <w:rsid w:val="00A562F1"/>
    <w:rsid w:val="00A5670F"/>
    <w:rsid w:val="00A56887"/>
    <w:rsid w:val="00A568FC"/>
    <w:rsid w:val="00A606FF"/>
    <w:rsid w:val="00A6083A"/>
    <w:rsid w:val="00A647D8"/>
    <w:rsid w:val="00A66984"/>
    <w:rsid w:val="00A67449"/>
    <w:rsid w:val="00A71745"/>
    <w:rsid w:val="00A74B78"/>
    <w:rsid w:val="00A75C65"/>
    <w:rsid w:val="00A77617"/>
    <w:rsid w:val="00A802B3"/>
    <w:rsid w:val="00A8240E"/>
    <w:rsid w:val="00A8249B"/>
    <w:rsid w:val="00A82801"/>
    <w:rsid w:val="00A82DF1"/>
    <w:rsid w:val="00A82E1D"/>
    <w:rsid w:val="00A85C59"/>
    <w:rsid w:val="00A86916"/>
    <w:rsid w:val="00A870C6"/>
    <w:rsid w:val="00A876B8"/>
    <w:rsid w:val="00A90BFF"/>
    <w:rsid w:val="00A9156E"/>
    <w:rsid w:val="00A91E4D"/>
    <w:rsid w:val="00A928C2"/>
    <w:rsid w:val="00A9305A"/>
    <w:rsid w:val="00A93496"/>
    <w:rsid w:val="00A95A68"/>
    <w:rsid w:val="00A95CAB"/>
    <w:rsid w:val="00A972DD"/>
    <w:rsid w:val="00AA030C"/>
    <w:rsid w:val="00AA0B4F"/>
    <w:rsid w:val="00AA2F9B"/>
    <w:rsid w:val="00AA330C"/>
    <w:rsid w:val="00AA41A1"/>
    <w:rsid w:val="00AA431D"/>
    <w:rsid w:val="00AA7CA0"/>
    <w:rsid w:val="00AB18BE"/>
    <w:rsid w:val="00AB1F9D"/>
    <w:rsid w:val="00AB215A"/>
    <w:rsid w:val="00AB34D7"/>
    <w:rsid w:val="00AB3935"/>
    <w:rsid w:val="00AB3D0E"/>
    <w:rsid w:val="00AB5D56"/>
    <w:rsid w:val="00AB60AE"/>
    <w:rsid w:val="00AB77AE"/>
    <w:rsid w:val="00AC40AE"/>
    <w:rsid w:val="00AD08CF"/>
    <w:rsid w:val="00AD0B14"/>
    <w:rsid w:val="00AD1B44"/>
    <w:rsid w:val="00AD709A"/>
    <w:rsid w:val="00AE00B6"/>
    <w:rsid w:val="00AE07BB"/>
    <w:rsid w:val="00AE1751"/>
    <w:rsid w:val="00AE5320"/>
    <w:rsid w:val="00AE6ED0"/>
    <w:rsid w:val="00AE7F14"/>
    <w:rsid w:val="00AF283D"/>
    <w:rsid w:val="00AF30DA"/>
    <w:rsid w:val="00AF4F31"/>
    <w:rsid w:val="00AF51FF"/>
    <w:rsid w:val="00AF55C0"/>
    <w:rsid w:val="00AF600D"/>
    <w:rsid w:val="00AF6D07"/>
    <w:rsid w:val="00AF7E31"/>
    <w:rsid w:val="00B028C9"/>
    <w:rsid w:val="00B02B88"/>
    <w:rsid w:val="00B0422E"/>
    <w:rsid w:val="00B04969"/>
    <w:rsid w:val="00B04DAB"/>
    <w:rsid w:val="00B06AE6"/>
    <w:rsid w:val="00B07356"/>
    <w:rsid w:val="00B12900"/>
    <w:rsid w:val="00B13750"/>
    <w:rsid w:val="00B13C62"/>
    <w:rsid w:val="00B13CB3"/>
    <w:rsid w:val="00B15015"/>
    <w:rsid w:val="00B15344"/>
    <w:rsid w:val="00B15471"/>
    <w:rsid w:val="00B15E4C"/>
    <w:rsid w:val="00B17E73"/>
    <w:rsid w:val="00B20676"/>
    <w:rsid w:val="00B23AE3"/>
    <w:rsid w:val="00B23E55"/>
    <w:rsid w:val="00B242FD"/>
    <w:rsid w:val="00B243DF"/>
    <w:rsid w:val="00B24407"/>
    <w:rsid w:val="00B25316"/>
    <w:rsid w:val="00B25EA2"/>
    <w:rsid w:val="00B26533"/>
    <w:rsid w:val="00B26E3D"/>
    <w:rsid w:val="00B27A75"/>
    <w:rsid w:val="00B33BF8"/>
    <w:rsid w:val="00B33E97"/>
    <w:rsid w:val="00B341CC"/>
    <w:rsid w:val="00B35DB6"/>
    <w:rsid w:val="00B364DA"/>
    <w:rsid w:val="00B4073B"/>
    <w:rsid w:val="00B4316E"/>
    <w:rsid w:val="00B52E3E"/>
    <w:rsid w:val="00B54FB9"/>
    <w:rsid w:val="00B57044"/>
    <w:rsid w:val="00B570D6"/>
    <w:rsid w:val="00B57F23"/>
    <w:rsid w:val="00B6027F"/>
    <w:rsid w:val="00B60A71"/>
    <w:rsid w:val="00B63C46"/>
    <w:rsid w:val="00B63FAD"/>
    <w:rsid w:val="00B64878"/>
    <w:rsid w:val="00B65CB8"/>
    <w:rsid w:val="00B66976"/>
    <w:rsid w:val="00B67223"/>
    <w:rsid w:val="00B70F09"/>
    <w:rsid w:val="00B71E1C"/>
    <w:rsid w:val="00B7369E"/>
    <w:rsid w:val="00B824B7"/>
    <w:rsid w:val="00B85329"/>
    <w:rsid w:val="00B8549D"/>
    <w:rsid w:val="00B917D2"/>
    <w:rsid w:val="00B9214B"/>
    <w:rsid w:val="00B92AA8"/>
    <w:rsid w:val="00B92AF3"/>
    <w:rsid w:val="00B92B56"/>
    <w:rsid w:val="00B9491F"/>
    <w:rsid w:val="00B95EC3"/>
    <w:rsid w:val="00B968EB"/>
    <w:rsid w:val="00B96D78"/>
    <w:rsid w:val="00B97CC6"/>
    <w:rsid w:val="00BA0ADB"/>
    <w:rsid w:val="00BA18A2"/>
    <w:rsid w:val="00BA30C8"/>
    <w:rsid w:val="00BA3256"/>
    <w:rsid w:val="00BA4AEA"/>
    <w:rsid w:val="00BA54B6"/>
    <w:rsid w:val="00BA54BA"/>
    <w:rsid w:val="00BA6FFE"/>
    <w:rsid w:val="00BB243D"/>
    <w:rsid w:val="00BB3B26"/>
    <w:rsid w:val="00BB3C53"/>
    <w:rsid w:val="00BB4AC7"/>
    <w:rsid w:val="00BC0A3F"/>
    <w:rsid w:val="00BC4DE6"/>
    <w:rsid w:val="00BC4E9A"/>
    <w:rsid w:val="00BC5088"/>
    <w:rsid w:val="00BC7586"/>
    <w:rsid w:val="00BD018A"/>
    <w:rsid w:val="00BD1D0F"/>
    <w:rsid w:val="00BD2AC6"/>
    <w:rsid w:val="00BD3951"/>
    <w:rsid w:val="00BD5A16"/>
    <w:rsid w:val="00BE009A"/>
    <w:rsid w:val="00BE206E"/>
    <w:rsid w:val="00BE44A4"/>
    <w:rsid w:val="00BE4E9F"/>
    <w:rsid w:val="00BE5372"/>
    <w:rsid w:val="00BE5F6A"/>
    <w:rsid w:val="00BE6547"/>
    <w:rsid w:val="00BE67EC"/>
    <w:rsid w:val="00BE6DF1"/>
    <w:rsid w:val="00BE6F3F"/>
    <w:rsid w:val="00BF0090"/>
    <w:rsid w:val="00BF00DB"/>
    <w:rsid w:val="00BF2463"/>
    <w:rsid w:val="00BF3C72"/>
    <w:rsid w:val="00BF3D8D"/>
    <w:rsid w:val="00BF4A57"/>
    <w:rsid w:val="00BF67D5"/>
    <w:rsid w:val="00BF6A6D"/>
    <w:rsid w:val="00BF73FE"/>
    <w:rsid w:val="00BF7ECA"/>
    <w:rsid w:val="00C04145"/>
    <w:rsid w:val="00C0541E"/>
    <w:rsid w:val="00C05E82"/>
    <w:rsid w:val="00C066BA"/>
    <w:rsid w:val="00C07BFA"/>
    <w:rsid w:val="00C100C7"/>
    <w:rsid w:val="00C11F5A"/>
    <w:rsid w:val="00C1226B"/>
    <w:rsid w:val="00C17FA0"/>
    <w:rsid w:val="00C202D8"/>
    <w:rsid w:val="00C20F3F"/>
    <w:rsid w:val="00C22544"/>
    <w:rsid w:val="00C225B6"/>
    <w:rsid w:val="00C25B53"/>
    <w:rsid w:val="00C25F28"/>
    <w:rsid w:val="00C31B6F"/>
    <w:rsid w:val="00C326A6"/>
    <w:rsid w:val="00C3777C"/>
    <w:rsid w:val="00C37F3B"/>
    <w:rsid w:val="00C400EA"/>
    <w:rsid w:val="00C40F0E"/>
    <w:rsid w:val="00C4323D"/>
    <w:rsid w:val="00C44864"/>
    <w:rsid w:val="00C50F9F"/>
    <w:rsid w:val="00C53643"/>
    <w:rsid w:val="00C54432"/>
    <w:rsid w:val="00C55450"/>
    <w:rsid w:val="00C5580E"/>
    <w:rsid w:val="00C5665B"/>
    <w:rsid w:val="00C6036B"/>
    <w:rsid w:val="00C60470"/>
    <w:rsid w:val="00C607BD"/>
    <w:rsid w:val="00C611C7"/>
    <w:rsid w:val="00C61F48"/>
    <w:rsid w:val="00C62FA8"/>
    <w:rsid w:val="00C63341"/>
    <w:rsid w:val="00C64466"/>
    <w:rsid w:val="00C65232"/>
    <w:rsid w:val="00C65CE2"/>
    <w:rsid w:val="00C67F2D"/>
    <w:rsid w:val="00C7162D"/>
    <w:rsid w:val="00C73D44"/>
    <w:rsid w:val="00C73DAE"/>
    <w:rsid w:val="00C73E00"/>
    <w:rsid w:val="00C7480F"/>
    <w:rsid w:val="00C75C7A"/>
    <w:rsid w:val="00C765E5"/>
    <w:rsid w:val="00C7739E"/>
    <w:rsid w:val="00C77B53"/>
    <w:rsid w:val="00C77B91"/>
    <w:rsid w:val="00C82724"/>
    <w:rsid w:val="00C828FC"/>
    <w:rsid w:val="00C83BDD"/>
    <w:rsid w:val="00C86E51"/>
    <w:rsid w:val="00C90B69"/>
    <w:rsid w:val="00C9467B"/>
    <w:rsid w:val="00C9501E"/>
    <w:rsid w:val="00C9533C"/>
    <w:rsid w:val="00C95EFB"/>
    <w:rsid w:val="00C96389"/>
    <w:rsid w:val="00C964FA"/>
    <w:rsid w:val="00C968C4"/>
    <w:rsid w:val="00C978AB"/>
    <w:rsid w:val="00CA2678"/>
    <w:rsid w:val="00CA2D8B"/>
    <w:rsid w:val="00CA3430"/>
    <w:rsid w:val="00CA3E7D"/>
    <w:rsid w:val="00CA43CD"/>
    <w:rsid w:val="00CA4D73"/>
    <w:rsid w:val="00CA69F6"/>
    <w:rsid w:val="00CA732C"/>
    <w:rsid w:val="00CB03FB"/>
    <w:rsid w:val="00CB0D07"/>
    <w:rsid w:val="00CB372F"/>
    <w:rsid w:val="00CB42F5"/>
    <w:rsid w:val="00CB6BBB"/>
    <w:rsid w:val="00CC01B2"/>
    <w:rsid w:val="00CC22A0"/>
    <w:rsid w:val="00CC4C7F"/>
    <w:rsid w:val="00CC61F4"/>
    <w:rsid w:val="00CC6746"/>
    <w:rsid w:val="00CC694B"/>
    <w:rsid w:val="00CD19DB"/>
    <w:rsid w:val="00CD28BB"/>
    <w:rsid w:val="00CD466A"/>
    <w:rsid w:val="00CD487C"/>
    <w:rsid w:val="00CD6903"/>
    <w:rsid w:val="00CD749A"/>
    <w:rsid w:val="00CE0354"/>
    <w:rsid w:val="00CE179D"/>
    <w:rsid w:val="00CE3151"/>
    <w:rsid w:val="00CE5DC9"/>
    <w:rsid w:val="00CE6341"/>
    <w:rsid w:val="00CE6594"/>
    <w:rsid w:val="00CF1F7C"/>
    <w:rsid w:val="00CF4002"/>
    <w:rsid w:val="00CF540E"/>
    <w:rsid w:val="00CF6CA5"/>
    <w:rsid w:val="00CF6D04"/>
    <w:rsid w:val="00CF74D9"/>
    <w:rsid w:val="00D00084"/>
    <w:rsid w:val="00D02627"/>
    <w:rsid w:val="00D028E5"/>
    <w:rsid w:val="00D03EBA"/>
    <w:rsid w:val="00D045C5"/>
    <w:rsid w:val="00D12E99"/>
    <w:rsid w:val="00D14DB5"/>
    <w:rsid w:val="00D1785E"/>
    <w:rsid w:val="00D203D1"/>
    <w:rsid w:val="00D20508"/>
    <w:rsid w:val="00D2162C"/>
    <w:rsid w:val="00D21CE6"/>
    <w:rsid w:val="00D22D53"/>
    <w:rsid w:val="00D2398C"/>
    <w:rsid w:val="00D2485A"/>
    <w:rsid w:val="00D25262"/>
    <w:rsid w:val="00D25721"/>
    <w:rsid w:val="00D2607C"/>
    <w:rsid w:val="00D2668A"/>
    <w:rsid w:val="00D27D52"/>
    <w:rsid w:val="00D30EAD"/>
    <w:rsid w:val="00D32C73"/>
    <w:rsid w:val="00D359E6"/>
    <w:rsid w:val="00D36B30"/>
    <w:rsid w:val="00D36EDA"/>
    <w:rsid w:val="00D379CA"/>
    <w:rsid w:val="00D37F04"/>
    <w:rsid w:val="00D40F41"/>
    <w:rsid w:val="00D410D9"/>
    <w:rsid w:val="00D42B01"/>
    <w:rsid w:val="00D42C50"/>
    <w:rsid w:val="00D42D39"/>
    <w:rsid w:val="00D42E02"/>
    <w:rsid w:val="00D4360B"/>
    <w:rsid w:val="00D43C67"/>
    <w:rsid w:val="00D44245"/>
    <w:rsid w:val="00D45533"/>
    <w:rsid w:val="00D4699D"/>
    <w:rsid w:val="00D50060"/>
    <w:rsid w:val="00D5012A"/>
    <w:rsid w:val="00D50957"/>
    <w:rsid w:val="00D50C6B"/>
    <w:rsid w:val="00D514CD"/>
    <w:rsid w:val="00D52C94"/>
    <w:rsid w:val="00D5326C"/>
    <w:rsid w:val="00D551E7"/>
    <w:rsid w:val="00D55DF2"/>
    <w:rsid w:val="00D57553"/>
    <w:rsid w:val="00D57622"/>
    <w:rsid w:val="00D6075F"/>
    <w:rsid w:val="00D60A04"/>
    <w:rsid w:val="00D60C35"/>
    <w:rsid w:val="00D6107F"/>
    <w:rsid w:val="00D62E3C"/>
    <w:rsid w:val="00D659C3"/>
    <w:rsid w:val="00D661E8"/>
    <w:rsid w:val="00D67605"/>
    <w:rsid w:val="00D714DB"/>
    <w:rsid w:val="00D71A5D"/>
    <w:rsid w:val="00D74C58"/>
    <w:rsid w:val="00D74F9D"/>
    <w:rsid w:val="00D750A0"/>
    <w:rsid w:val="00D7741C"/>
    <w:rsid w:val="00D81489"/>
    <w:rsid w:val="00D82117"/>
    <w:rsid w:val="00D830F3"/>
    <w:rsid w:val="00D85844"/>
    <w:rsid w:val="00D87717"/>
    <w:rsid w:val="00D9051F"/>
    <w:rsid w:val="00D90760"/>
    <w:rsid w:val="00D93451"/>
    <w:rsid w:val="00D943DA"/>
    <w:rsid w:val="00D973D5"/>
    <w:rsid w:val="00DA0369"/>
    <w:rsid w:val="00DA0455"/>
    <w:rsid w:val="00DA0482"/>
    <w:rsid w:val="00DA49D1"/>
    <w:rsid w:val="00DA4B55"/>
    <w:rsid w:val="00DA6B47"/>
    <w:rsid w:val="00DB06F4"/>
    <w:rsid w:val="00DB2505"/>
    <w:rsid w:val="00DB2699"/>
    <w:rsid w:val="00DB4B7C"/>
    <w:rsid w:val="00DB4F96"/>
    <w:rsid w:val="00DB5AEA"/>
    <w:rsid w:val="00DB6C86"/>
    <w:rsid w:val="00DC13AC"/>
    <w:rsid w:val="00DC412A"/>
    <w:rsid w:val="00DD03FC"/>
    <w:rsid w:val="00DD09E5"/>
    <w:rsid w:val="00DD1F87"/>
    <w:rsid w:val="00DD472C"/>
    <w:rsid w:val="00DE0576"/>
    <w:rsid w:val="00DE0E6F"/>
    <w:rsid w:val="00DE2897"/>
    <w:rsid w:val="00DE2E54"/>
    <w:rsid w:val="00DE4AE9"/>
    <w:rsid w:val="00DE4C03"/>
    <w:rsid w:val="00DE4DD8"/>
    <w:rsid w:val="00DE56B1"/>
    <w:rsid w:val="00DE59DF"/>
    <w:rsid w:val="00DF2465"/>
    <w:rsid w:val="00DF349D"/>
    <w:rsid w:val="00DF3D85"/>
    <w:rsid w:val="00DF44F6"/>
    <w:rsid w:val="00DF5F53"/>
    <w:rsid w:val="00E034D5"/>
    <w:rsid w:val="00E03947"/>
    <w:rsid w:val="00E03DBD"/>
    <w:rsid w:val="00E147EF"/>
    <w:rsid w:val="00E162F8"/>
    <w:rsid w:val="00E168DE"/>
    <w:rsid w:val="00E16DEE"/>
    <w:rsid w:val="00E170BF"/>
    <w:rsid w:val="00E174A8"/>
    <w:rsid w:val="00E174F2"/>
    <w:rsid w:val="00E23711"/>
    <w:rsid w:val="00E2489E"/>
    <w:rsid w:val="00E2617E"/>
    <w:rsid w:val="00E2729C"/>
    <w:rsid w:val="00E312F9"/>
    <w:rsid w:val="00E31DB4"/>
    <w:rsid w:val="00E31EBC"/>
    <w:rsid w:val="00E32518"/>
    <w:rsid w:val="00E32EE3"/>
    <w:rsid w:val="00E36606"/>
    <w:rsid w:val="00E374C0"/>
    <w:rsid w:val="00E378A1"/>
    <w:rsid w:val="00E4169F"/>
    <w:rsid w:val="00E431F1"/>
    <w:rsid w:val="00E44151"/>
    <w:rsid w:val="00E441A5"/>
    <w:rsid w:val="00E44A08"/>
    <w:rsid w:val="00E456A6"/>
    <w:rsid w:val="00E47D1B"/>
    <w:rsid w:val="00E5015C"/>
    <w:rsid w:val="00E519DF"/>
    <w:rsid w:val="00E5241B"/>
    <w:rsid w:val="00E53A8D"/>
    <w:rsid w:val="00E60536"/>
    <w:rsid w:val="00E60BC1"/>
    <w:rsid w:val="00E60DB0"/>
    <w:rsid w:val="00E612F3"/>
    <w:rsid w:val="00E6202D"/>
    <w:rsid w:val="00E662A0"/>
    <w:rsid w:val="00E6738F"/>
    <w:rsid w:val="00E70755"/>
    <w:rsid w:val="00E72A31"/>
    <w:rsid w:val="00E73755"/>
    <w:rsid w:val="00E75003"/>
    <w:rsid w:val="00E75524"/>
    <w:rsid w:val="00E75E51"/>
    <w:rsid w:val="00E77418"/>
    <w:rsid w:val="00E775B6"/>
    <w:rsid w:val="00E81CA6"/>
    <w:rsid w:val="00E81D13"/>
    <w:rsid w:val="00E834CC"/>
    <w:rsid w:val="00E84369"/>
    <w:rsid w:val="00E848FF"/>
    <w:rsid w:val="00E8550D"/>
    <w:rsid w:val="00E867A5"/>
    <w:rsid w:val="00E86B4B"/>
    <w:rsid w:val="00E86DBA"/>
    <w:rsid w:val="00E91362"/>
    <w:rsid w:val="00E914CE"/>
    <w:rsid w:val="00E91CC0"/>
    <w:rsid w:val="00E940B5"/>
    <w:rsid w:val="00E953B8"/>
    <w:rsid w:val="00E95D9B"/>
    <w:rsid w:val="00E95EC3"/>
    <w:rsid w:val="00E96E4D"/>
    <w:rsid w:val="00EA162E"/>
    <w:rsid w:val="00EA1A20"/>
    <w:rsid w:val="00EA2CBF"/>
    <w:rsid w:val="00EA3B4C"/>
    <w:rsid w:val="00EA4D6F"/>
    <w:rsid w:val="00EA651F"/>
    <w:rsid w:val="00EA66C8"/>
    <w:rsid w:val="00EA76D5"/>
    <w:rsid w:val="00EB2E9F"/>
    <w:rsid w:val="00EB7584"/>
    <w:rsid w:val="00EC1E84"/>
    <w:rsid w:val="00EC22FB"/>
    <w:rsid w:val="00EC32FA"/>
    <w:rsid w:val="00EC6C2A"/>
    <w:rsid w:val="00ED1909"/>
    <w:rsid w:val="00ED19B9"/>
    <w:rsid w:val="00ED35F9"/>
    <w:rsid w:val="00ED40CD"/>
    <w:rsid w:val="00ED5384"/>
    <w:rsid w:val="00EE1A3E"/>
    <w:rsid w:val="00EE2571"/>
    <w:rsid w:val="00EE3680"/>
    <w:rsid w:val="00EE3E12"/>
    <w:rsid w:val="00EE419D"/>
    <w:rsid w:val="00EE64EE"/>
    <w:rsid w:val="00EE6EAB"/>
    <w:rsid w:val="00EF0078"/>
    <w:rsid w:val="00EF0F56"/>
    <w:rsid w:val="00EF142E"/>
    <w:rsid w:val="00EF187D"/>
    <w:rsid w:val="00EF1A0E"/>
    <w:rsid w:val="00EF2894"/>
    <w:rsid w:val="00EF3774"/>
    <w:rsid w:val="00EF678C"/>
    <w:rsid w:val="00EF6E6E"/>
    <w:rsid w:val="00EF7553"/>
    <w:rsid w:val="00EF7880"/>
    <w:rsid w:val="00F00333"/>
    <w:rsid w:val="00F02C48"/>
    <w:rsid w:val="00F04D2B"/>
    <w:rsid w:val="00F06A28"/>
    <w:rsid w:val="00F12132"/>
    <w:rsid w:val="00F14286"/>
    <w:rsid w:val="00F15590"/>
    <w:rsid w:val="00F16355"/>
    <w:rsid w:val="00F22849"/>
    <w:rsid w:val="00F229EC"/>
    <w:rsid w:val="00F23A6D"/>
    <w:rsid w:val="00F23D42"/>
    <w:rsid w:val="00F25ABF"/>
    <w:rsid w:val="00F25B49"/>
    <w:rsid w:val="00F274DF"/>
    <w:rsid w:val="00F27D23"/>
    <w:rsid w:val="00F30B72"/>
    <w:rsid w:val="00F317F7"/>
    <w:rsid w:val="00F34BE5"/>
    <w:rsid w:val="00F34E35"/>
    <w:rsid w:val="00F3534A"/>
    <w:rsid w:val="00F362B3"/>
    <w:rsid w:val="00F40DF8"/>
    <w:rsid w:val="00F413D7"/>
    <w:rsid w:val="00F43D3E"/>
    <w:rsid w:val="00F44C86"/>
    <w:rsid w:val="00F45649"/>
    <w:rsid w:val="00F46870"/>
    <w:rsid w:val="00F47BD6"/>
    <w:rsid w:val="00F47D23"/>
    <w:rsid w:val="00F50D33"/>
    <w:rsid w:val="00F515D7"/>
    <w:rsid w:val="00F53D13"/>
    <w:rsid w:val="00F53E1C"/>
    <w:rsid w:val="00F546BB"/>
    <w:rsid w:val="00F5608F"/>
    <w:rsid w:val="00F577C9"/>
    <w:rsid w:val="00F63146"/>
    <w:rsid w:val="00F6326E"/>
    <w:rsid w:val="00F65BAB"/>
    <w:rsid w:val="00F677FD"/>
    <w:rsid w:val="00F70BE9"/>
    <w:rsid w:val="00F7468C"/>
    <w:rsid w:val="00F75462"/>
    <w:rsid w:val="00F76615"/>
    <w:rsid w:val="00F802F9"/>
    <w:rsid w:val="00F81499"/>
    <w:rsid w:val="00F82104"/>
    <w:rsid w:val="00F82DC5"/>
    <w:rsid w:val="00F83CB3"/>
    <w:rsid w:val="00F85822"/>
    <w:rsid w:val="00F87CA0"/>
    <w:rsid w:val="00F91907"/>
    <w:rsid w:val="00F92F6E"/>
    <w:rsid w:val="00F931EC"/>
    <w:rsid w:val="00F940DF"/>
    <w:rsid w:val="00F94332"/>
    <w:rsid w:val="00F94C2F"/>
    <w:rsid w:val="00F9519A"/>
    <w:rsid w:val="00F97299"/>
    <w:rsid w:val="00F97E86"/>
    <w:rsid w:val="00FA0115"/>
    <w:rsid w:val="00FA0BF5"/>
    <w:rsid w:val="00FA1544"/>
    <w:rsid w:val="00FA3F33"/>
    <w:rsid w:val="00FA4394"/>
    <w:rsid w:val="00FA5ED8"/>
    <w:rsid w:val="00FB0899"/>
    <w:rsid w:val="00FB3323"/>
    <w:rsid w:val="00FB3B70"/>
    <w:rsid w:val="00FB4659"/>
    <w:rsid w:val="00FB4C8A"/>
    <w:rsid w:val="00FB73C5"/>
    <w:rsid w:val="00FC1227"/>
    <w:rsid w:val="00FC13D3"/>
    <w:rsid w:val="00FC3B03"/>
    <w:rsid w:val="00FC6B1D"/>
    <w:rsid w:val="00FD2DAB"/>
    <w:rsid w:val="00FD38E6"/>
    <w:rsid w:val="00FD3E66"/>
    <w:rsid w:val="00FD4DDA"/>
    <w:rsid w:val="00FE084B"/>
    <w:rsid w:val="00FE0AEE"/>
    <w:rsid w:val="00FE0B2C"/>
    <w:rsid w:val="00FE292E"/>
    <w:rsid w:val="00FE53DA"/>
    <w:rsid w:val="00FE5993"/>
    <w:rsid w:val="00FE704E"/>
    <w:rsid w:val="00FE71AD"/>
    <w:rsid w:val="00FE7370"/>
    <w:rsid w:val="00FE770A"/>
    <w:rsid w:val="00FE7AE7"/>
    <w:rsid w:val="00FF0C55"/>
    <w:rsid w:val="00FF0D21"/>
    <w:rsid w:val="00FF153F"/>
    <w:rsid w:val="00FF2577"/>
    <w:rsid w:val="00FF2742"/>
    <w:rsid w:val="00FF3492"/>
    <w:rsid w:val="00FF4711"/>
    <w:rsid w:val="00FF5EC4"/>
    <w:rsid w:val="00FF67D0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817BF9"/>
  <w15:docId w15:val="{7CE30C83-4FF4-4750-99DA-6CCEEE777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4BE7"/>
    <w:pPr>
      <w:bidi/>
      <w:jc w:val="both"/>
    </w:pPr>
    <w:rPr>
      <w:rFonts w:asciiTheme="majorBidi" w:hAnsiTheme="majorBidi" w:cs="B Mitra"/>
      <w:color w:val="000000"/>
      <w:sz w:val="26"/>
      <w:szCs w:val="26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BE7"/>
    <w:pPr>
      <w:keepNext/>
      <w:spacing w:line="600" w:lineRule="atLeast"/>
      <w:ind w:left="26"/>
      <w:outlineLvl w:val="0"/>
    </w:pPr>
    <w:rPr>
      <w:rFonts w:cs="B Zar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7E4F"/>
    <w:pPr>
      <w:keepNext/>
      <w:jc w:val="center"/>
      <w:outlineLvl w:val="1"/>
    </w:pPr>
    <w:rPr>
      <w:rFonts w:ascii="Arial Narrow" w:hAnsi="Arial Narrow" w:cs="B Nazanin"/>
      <w:sz w:val="44"/>
      <w:szCs w:val="44"/>
    </w:rPr>
  </w:style>
  <w:style w:type="paragraph" w:styleId="Heading3">
    <w:name w:val="heading 3"/>
    <w:basedOn w:val="Normal"/>
    <w:next w:val="Normal"/>
    <w:qFormat/>
    <w:rsid w:val="00797E4F"/>
    <w:pPr>
      <w:keepNext/>
      <w:jc w:val="center"/>
      <w:outlineLvl w:val="2"/>
    </w:pPr>
    <w:rPr>
      <w:rFonts w:cs="B Nazanin"/>
      <w:b/>
      <w:bCs/>
    </w:rPr>
  </w:style>
  <w:style w:type="paragraph" w:styleId="Heading4">
    <w:name w:val="heading 4"/>
    <w:basedOn w:val="Normal"/>
    <w:next w:val="Normal"/>
    <w:qFormat/>
    <w:rsid w:val="00797E4F"/>
    <w:pPr>
      <w:keepNext/>
      <w:widowControl w:val="0"/>
      <w:tabs>
        <w:tab w:val="left" w:pos="6884"/>
      </w:tabs>
      <w:spacing w:line="600" w:lineRule="atLeast"/>
      <w:jc w:val="center"/>
      <w:outlineLvl w:val="3"/>
    </w:pPr>
    <w:rPr>
      <w:rFonts w:cs="Nazani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97E4F"/>
    <w:pPr>
      <w:keepNext/>
      <w:widowControl w:val="0"/>
      <w:tabs>
        <w:tab w:val="left" w:leader="dot" w:pos="4544"/>
        <w:tab w:val="left" w:leader="dot" w:pos="7064"/>
        <w:tab w:val="left" w:leader="dot" w:pos="8505"/>
      </w:tabs>
      <w:spacing w:line="600" w:lineRule="atLeast"/>
      <w:jc w:val="center"/>
      <w:outlineLvl w:val="4"/>
    </w:pPr>
    <w:rPr>
      <w:rFonts w:cs="Nazanin"/>
      <w:b/>
      <w:bCs/>
      <w:sz w:val="34"/>
      <w:szCs w:val="32"/>
    </w:rPr>
  </w:style>
  <w:style w:type="paragraph" w:styleId="Heading6">
    <w:name w:val="heading 6"/>
    <w:basedOn w:val="Normal"/>
    <w:next w:val="Normal"/>
    <w:qFormat/>
    <w:rsid w:val="00797E4F"/>
    <w:pPr>
      <w:keepNext/>
      <w:widowControl w:val="0"/>
      <w:spacing w:line="600" w:lineRule="atLeast"/>
      <w:outlineLvl w:val="5"/>
    </w:pPr>
    <w:rPr>
      <w:rFonts w:cs="Nazani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97E4F"/>
    <w:pPr>
      <w:keepNext/>
      <w:widowControl w:val="0"/>
      <w:jc w:val="center"/>
      <w:outlineLvl w:val="7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97E4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97E4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797E4F"/>
    <w:pPr>
      <w:widowControl w:val="0"/>
      <w:tabs>
        <w:tab w:val="left" w:leader="dot" w:pos="3284"/>
        <w:tab w:val="left" w:leader="dot" w:pos="7064"/>
        <w:tab w:val="left" w:leader="dot" w:pos="8505"/>
      </w:tabs>
      <w:spacing w:line="600" w:lineRule="atLeast"/>
    </w:pPr>
    <w:rPr>
      <w:rFonts w:cs="Nazanin"/>
      <w:sz w:val="28"/>
      <w:szCs w:val="28"/>
    </w:rPr>
  </w:style>
  <w:style w:type="character" w:styleId="PageNumber">
    <w:name w:val="page number"/>
    <w:basedOn w:val="DefaultParagraphFont"/>
    <w:rsid w:val="00797E4F"/>
  </w:style>
  <w:style w:type="paragraph" w:styleId="BodyText2">
    <w:name w:val="Body Text 2"/>
    <w:basedOn w:val="Normal"/>
    <w:rsid w:val="00797E4F"/>
    <w:pPr>
      <w:widowControl w:val="0"/>
    </w:pPr>
    <w:rPr>
      <w:rFonts w:cs="Lotus"/>
      <w:sz w:val="22"/>
    </w:rPr>
  </w:style>
  <w:style w:type="table" w:styleId="TableGrid">
    <w:name w:val="Table Grid"/>
    <w:basedOn w:val="TableNormal"/>
    <w:uiPriority w:val="39"/>
    <w:rsid w:val="00D46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4011ED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613F76"/>
    <w:rPr>
      <w:i/>
      <w:iCs/>
    </w:rPr>
  </w:style>
  <w:style w:type="paragraph" w:styleId="ListParagraph">
    <w:name w:val="List Paragraph"/>
    <w:aliases w:val="جدول,Medium Grid 1 - Accent 21,List Paragraph1"/>
    <w:basedOn w:val="Normal"/>
    <w:link w:val="ListParagraphChar"/>
    <w:uiPriority w:val="34"/>
    <w:qFormat/>
    <w:rsid w:val="00D57553"/>
    <w:pPr>
      <w:numPr>
        <w:numId w:val="1"/>
      </w:numPr>
      <w:spacing w:after="160" w:line="259" w:lineRule="auto"/>
      <w:contextualSpacing/>
    </w:pPr>
    <w:rPr>
      <w:rFonts w:ascii="Calibri" w:eastAsia="Calibri" w:hAnsi="Calibr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6456D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456DF"/>
    <w:rPr>
      <w:lang w:bidi="ar-SA"/>
    </w:rPr>
  </w:style>
  <w:style w:type="character" w:styleId="FootnoteReference">
    <w:name w:val="footnote reference"/>
    <w:uiPriority w:val="99"/>
    <w:rsid w:val="006456DF"/>
    <w:rPr>
      <w:vertAlign w:val="superscript"/>
    </w:rPr>
  </w:style>
  <w:style w:type="character" w:styleId="Hyperlink">
    <w:name w:val="Hyperlink"/>
    <w:uiPriority w:val="99"/>
    <w:unhideWhenUsed/>
    <w:rsid w:val="00431A6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rsid w:val="00D55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55D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5DF2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D55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55DF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956DF"/>
    <w:rPr>
      <w:color w:val="808080"/>
    </w:rPr>
  </w:style>
  <w:style w:type="paragraph" w:styleId="Subtitle">
    <w:name w:val="Subtitle"/>
    <w:aliases w:val="رابطه, Char Char Char Char Char"/>
    <w:basedOn w:val="Normal"/>
    <w:link w:val="SubtitleChar"/>
    <w:qFormat/>
    <w:rsid w:val="00490949"/>
    <w:pPr>
      <w:jc w:val="center"/>
    </w:pPr>
    <w:rPr>
      <w:rFonts w:cs="B Zar"/>
      <w:sz w:val="28"/>
      <w:szCs w:val="28"/>
    </w:rPr>
  </w:style>
  <w:style w:type="character" w:customStyle="1" w:styleId="SubtitleChar">
    <w:name w:val="Subtitle Char"/>
    <w:aliases w:val="رابطه Char, Char Char Char Char Char Char"/>
    <w:basedOn w:val="DefaultParagraphFont"/>
    <w:link w:val="Subtitle"/>
    <w:rsid w:val="00490949"/>
    <w:rPr>
      <w:rFonts w:cs="B Zar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E654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654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D0B14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B14"/>
    <w:rPr>
      <w:rFonts w:ascii="Consolas" w:hAnsi="Consolas" w:cs="Consolas"/>
      <w:color w:val="000000"/>
    </w:rPr>
  </w:style>
  <w:style w:type="numbering" w:customStyle="1" w:styleId="NoList1">
    <w:name w:val="No List1"/>
    <w:next w:val="NoList"/>
    <w:uiPriority w:val="99"/>
    <w:semiHidden/>
    <w:unhideWhenUsed/>
    <w:rsid w:val="00B04969"/>
  </w:style>
  <w:style w:type="character" w:customStyle="1" w:styleId="Heading1Char">
    <w:name w:val="Heading 1 Char"/>
    <w:basedOn w:val="DefaultParagraphFont"/>
    <w:link w:val="Heading1"/>
    <w:uiPriority w:val="9"/>
    <w:rsid w:val="001A4BE7"/>
    <w:rPr>
      <w:rFonts w:asciiTheme="majorBidi" w:hAnsiTheme="majorBidi" w:cs="B Zar"/>
      <w:b/>
      <w:bCs/>
      <w:color w:val="000000"/>
      <w:sz w:val="28"/>
      <w:szCs w:val="24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04969"/>
    <w:rPr>
      <w:rFonts w:ascii="Arial Narrow" w:hAnsi="Arial Narrow" w:cs="B Nazanin"/>
      <w:color w:val="000000"/>
      <w:sz w:val="44"/>
      <w:szCs w:val="44"/>
    </w:rPr>
  </w:style>
  <w:style w:type="paragraph" w:customStyle="1" w:styleId="EndNoteBibliographyTitle">
    <w:name w:val="EndNote Bibliography Title"/>
    <w:basedOn w:val="Normal"/>
    <w:link w:val="EndNoteBibliographyTitleChar"/>
    <w:rsid w:val="00B04969"/>
    <w:pPr>
      <w:spacing w:line="276" w:lineRule="auto"/>
      <w:jc w:val="center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B04969"/>
    <w:pPr>
      <w:spacing w:after="200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4969"/>
    <w:pPr>
      <w:keepLines/>
      <w:bidi w:val="0"/>
      <w:spacing w:before="480" w:line="276" w:lineRule="auto"/>
      <w:ind w:lef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4969"/>
    <w:pPr>
      <w:spacing w:after="100" w:line="276" w:lineRule="auto"/>
    </w:pPr>
    <w:rPr>
      <w:rFonts w:eastAsiaTheme="minorHAnsi" w:cs="B Lotus"/>
      <w:color w:val="auto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4969"/>
    <w:pPr>
      <w:spacing w:after="100" w:line="276" w:lineRule="auto"/>
      <w:ind w:left="280"/>
    </w:pPr>
    <w:rPr>
      <w:rFonts w:eastAsiaTheme="minorHAnsi" w:cs="B Lotus"/>
      <w:color w:val="auto"/>
      <w:szCs w:val="2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969"/>
    <w:rPr>
      <w:rFonts w:ascii="Tahoma" w:hAnsi="Tahoma" w:cs="Tahoma"/>
      <w:color w:val="000000"/>
      <w:sz w:val="16"/>
      <w:szCs w:val="16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04969"/>
    <w:pPr>
      <w:bidi w:val="0"/>
      <w:spacing w:after="100" w:line="276" w:lineRule="auto"/>
      <w:ind w:left="440"/>
      <w:jc w:val="left"/>
    </w:pPr>
    <w:rPr>
      <w:rFonts w:eastAsiaTheme="minorEastAsia" w:cstheme="minorBidi"/>
      <w:color w:val="auto"/>
      <w:sz w:val="22"/>
      <w:szCs w:val="22"/>
      <w:lang w:eastAsia="ja-JP"/>
    </w:rPr>
  </w:style>
  <w:style w:type="character" w:styleId="Strong">
    <w:name w:val="Strong"/>
    <w:basedOn w:val="DefaultParagraphFont"/>
    <w:uiPriority w:val="22"/>
    <w:qFormat/>
    <w:rsid w:val="00B04969"/>
    <w:rPr>
      <w:b/>
      <w:bCs/>
    </w:rPr>
  </w:style>
  <w:style w:type="paragraph" w:styleId="NormalWeb">
    <w:name w:val="Normal (Web)"/>
    <w:basedOn w:val="Normal"/>
    <w:uiPriority w:val="99"/>
    <w:unhideWhenUsed/>
    <w:rsid w:val="00B04969"/>
    <w:pPr>
      <w:bidi w:val="0"/>
      <w:spacing w:before="100" w:beforeAutospacing="1" w:after="100" w:afterAutospacing="1"/>
      <w:jc w:val="left"/>
    </w:pPr>
    <w:rPr>
      <w:rFonts w:cs="Times New Roman"/>
      <w:color w:val="auto"/>
      <w:sz w:val="24"/>
      <w:szCs w:val="24"/>
    </w:rPr>
  </w:style>
  <w:style w:type="paragraph" w:customStyle="1" w:styleId="Default">
    <w:name w:val="Default"/>
    <w:rsid w:val="00C83BD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NoSpacing">
    <w:name w:val="No Spacing"/>
    <w:basedOn w:val="Normal"/>
    <w:uiPriority w:val="1"/>
    <w:qFormat/>
    <w:rsid w:val="004C1C75"/>
    <w:pPr>
      <w:spacing w:after="96" w:line="360" w:lineRule="auto"/>
      <w:jc w:val="left"/>
      <w:textDirection w:val="tbRl"/>
    </w:pPr>
    <w:rPr>
      <w:rFonts w:ascii="Times New Roman" w:eastAsiaTheme="minorHAnsi" w:hAnsiTheme="minorHAnsi" w:cs="B Nazanin"/>
      <w:bCs/>
      <w:color w:val="auto"/>
      <w:sz w:val="22"/>
      <w:szCs w:val="22"/>
    </w:rPr>
  </w:style>
  <w:style w:type="character" w:customStyle="1" w:styleId="ListParagraphChar">
    <w:name w:val="List Paragraph Char"/>
    <w:aliases w:val="جدول Char,Medium Grid 1 - Accent 21 Char,List Paragraph1 Char"/>
    <w:link w:val="ListParagraph"/>
    <w:uiPriority w:val="34"/>
    <w:locked/>
    <w:rsid w:val="00232F3E"/>
    <w:rPr>
      <w:rFonts w:ascii="Calibri" w:eastAsia="Calibri" w:hAnsi="Calibri" w:cs="B Mitra"/>
      <w:color w:val="000000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6343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02219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23756-9315-45F2-82CD-8BE50F8E4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ياست محترم بخش</vt:lpstr>
    </vt:vector>
  </TitlesOfParts>
  <Company/>
  <LinksUpToDate>false</LinksUpToDate>
  <CharactersWithSpaces>1569</CharactersWithSpaces>
  <SharedDoc>false</SharedDoc>
  <HLinks>
    <vt:vector size="6" baseType="variant">
      <vt:variant>
        <vt:i4>4456515</vt:i4>
      </vt:variant>
      <vt:variant>
        <vt:i4>9</vt:i4>
      </vt:variant>
      <vt:variant>
        <vt:i4>0</vt:i4>
      </vt:variant>
      <vt:variant>
        <vt:i4>5</vt:i4>
      </vt:variant>
      <vt:variant>
        <vt:lpwstr>http://www.ss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ياست محترم بخش</dc:title>
  <dc:creator>caspian</dc:creator>
  <cp:lastModifiedBy>mailroom</cp:lastModifiedBy>
  <cp:revision>4</cp:revision>
  <cp:lastPrinted>2022-08-23T10:21:00Z</cp:lastPrinted>
  <dcterms:created xsi:type="dcterms:W3CDTF">2022-10-23T06:38:00Z</dcterms:created>
  <dcterms:modified xsi:type="dcterms:W3CDTF">2026-05-10T06:02:00Z</dcterms:modified>
</cp:coreProperties>
</file>